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DEDD2" w14:textId="03C3F7D6" w:rsidR="00032541" w:rsidRPr="008426DD" w:rsidRDefault="00032541" w:rsidP="00032541">
      <w:pPr>
        <w:pStyle w:val="Heading1"/>
        <w:spacing w:line="240" w:lineRule="auto"/>
        <w:jc w:val="center"/>
        <w:rPr>
          <w:rFonts w:asciiTheme="minorHAnsi" w:hAnsiTheme="minorHAnsi" w:cstheme="minorHAnsi"/>
          <w:color w:val="4472C4" w:themeColor="accent1"/>
          <w:szCs w:val="24"/>
        </w:rPr>
      </w:pPr>
      <w:r w:rsidRPr="008426DD">
        <w:rPr>
          <w:rFonts w:asciiTheme="minorHAnsi" w:hAnsiTheme="minorHAnsi" w:cstheme="minorHAnsi"/>
          <w:color w:val="4472C4" w:themeColor="accent1"/>
          <w:szCs w:val="24"/>
        </w:rPr>
        <w:t xml:space="preserve">LABORATORY EXERCISE </w:t>
      </w:r>
      <w:r>
        <w:rPr>
          <w:rFonts w:asciiTheme="minorHAnsi" w:hAnsiTheme="minorHAnsi" w:cstheme="minorHAnsi"/>
          <w:color w:val="4472C4" w:themeColor="accent1"/>
          <w:szCs w:val="24"/>
        </w:rPr>
        <w:t>1</w:t>
      </w:r>
    </w:p>
    <w:p w14:paraId="76995E27" w14:textId="7CB95AEA" w:rsidR="00032541" w:rsidRPr="008426DD" w:rsidRDefault="00032541" w:rsidP="00032541">
      <w:pPr>
        <w:pStyle w:val="Heading1"/>
        <w:spacing w:line="240" w:lineRule="auto"/>
        <w:jc w:val="center"/>
        <w:rPr>
          <w:rFonts w:asciiTheme="minorHAnsi" w:hAnsiTheme="minorHAnsi" w:cstheme="minorHAnsi"/>
          <w:color w:val="4472C4" w:themeColor="accent1"/>
          <w:szCs w:val="24"/>
        </w:rPr>
      </w:pPr>
      <w:r>
        <w:rPr>
          <w:rFonts w:asciiTheme="minorHAnsi" w:hAnsiTheme="minorHAnsi" w:cstheme="minorHAnsi"/>
          <w:color w:val="4472C4" w:themeColor="accent1"/>
          <w:szCs w:val="24"/>
        </w:rPr>
        <w:t xml:space="preserve">Directory Management System </w:t>
      </w:r>
    </w:p>
    <w:p w14:paraId="74BDFD0E" w14:textId="77777777" w:rsidR="00032541" w:rsidRPr="000D40AD" w:rsidRDefault="00032541" w:rsidP="00032541">
      <w:pPr>
        <w:tabs>
          <w:tab w:val="left" w:pos="5250"/>
        </w:tabs>
        <w:spacing w:after="0" w:line="240" w:lineRule="auto"/>
        <w:rPr>
          <w:rFonts w:cstheme="minorHAnsi"/>
          <w:b/>
          <w:szCs w:val="24"/>
        </w:rPr>
      </w:pPr>
    </w:p>
    <w:p w14:paraId="37A2067C" w14:textId="77777777" w:rsidR="00032541" w:rsidRPr="000D40AD" w:rsidRDefault="00032541" w:rsidP="00032541">
      <w:pPr>
        <w:tabs>
          <w:tab w:val="left" w:pos="5250"/>
        </w:tabs>
        <w:spacing w:after="0" w:line="240" w:lineRule="auto"/>
        <w:rPr>
          <w:rFonts w:cstheme="minorHAnsi"/>
          <w:b/>
          <w:szCs w:val="24"/>
        </w:rPr>
      </w:pPr>
      <w:r w:rsidRPr="000D40AD">
        <w:rPr>
          <w:rFonts w:cstheme="minorHAnsi"/>
          <w:b/>
          <w:szCs w:val="24"/>
        </w:rPr>
        <w:t>Learning Objectives</w:t>
      </w:r>
      <w:r w:rsidRPr="000D40AD">
        <w:rPr>
          <w:rFonts w:cstheme="minorHAnsi"/>
          <w:b/>
          <w:szCs w:val="24"/>
        </w:rPr>
        <w:tab/>
      </w:r>
    </w:p>
    <w:p w14:paraId="1F8FD5DF" w14:textId="77777777" w:rsidR="00FF69C8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 xml:space="preserve">Perform basic file and directory operations in C++.  </w:t>
      </w:r>
    </w:p>
    <w:p w14:paraId="6C0C979D" w14:textId="77777777" w:rsidR="00FF69C8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 xml:space="preserve">Develop a menu-driven console application.  </w:t>
      </w:r>
    </w:p>
    <w:p w14:paraId="3A214671" w14:textId="77777777" w:rsidR="00FF69C8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 xml:space="preserve">Apply modular programming by organizing code into functions.  </w:t>
      </w:r>
    </w:p>
    <w:p w14:paraId="29981FD0" w14:textId="77777777" w:rsidR="00FF69C8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 xml:space="preserve">Handle user input and implement basic error checking.  </w:t>
      </w:r>
    </w:p>
    <w:p w14:paraId="4C094255" w14:textId="77777777" w:rsidR="00FF69C8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 xml:space="preserve">Retrieve and manipulate directory attributes.  </w:t>
      </w:r>
    </w:p>
    <w:p w14:paraId="1A429391" w14:textId="77777777" w:rsidR="00FF69C8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 xml:space="preserve">Execute system commands within a C++ program.  </w:t>
      </w:r>
    </w:p>
    <w:p w14:paraId="0F3F5FFB" w14:textId="149394B8" w:rsidR="00032541" w:rsidRPr="00FF69C8" w:rsidRDefault="00FF69C8" w:rsidP="00FF69C8">
      <w:pPr>
        <w:pStyle w:val="ListParagraph"/>
        <w:numPr>
          <w:ilvl w:val="0"/>
          <w:numId w:val="1"/>
        </w:numPr>
        <w:spacing w:line="0" w:lineRule="atLeast"/>
        <w:rPr>
          <w:rFonts w:cstheme="minorHAnsi"/>
          <w:szCs w:val="24"/>
        </w:rPr>
      </w:pPr>
      <w:r w:rsidRPr="00FF69C8">
        <w:rPr>
          <w:rFonts w:cstheme="minorHAnsi"/>
          <w:szCs w:val="24"/>
        </w:rPr>
        <w:t>Debug and test a C++ application effectively.</w:t>
      </w:r>
    </w:p>
    <w:p w14:paraId="0D51E5A6" w14:textId="77777777" w:rsidR="00032541" w:rsidRDefault="00032541" w:rsidP="00032541">
      <w:pPr>
        <w:spacing w:after="0" w:line="240" w:lineRule="auto"/>
        <w:rPr>
          <w:rFonts w:cstheme="minorHAnsi"/>
          <w:b/>
          <w:szCs w:val="24"/>
        </w:rPr>
      </w:pPr>
    </w:p>
    <w:p w14:paraId="19E3BAB0" w14:textId="77777777" w:rsidR="00032541" w:rsidRPr="000D40AD" w:rsidRDefault="00032541" w:rsidP="00032541">
      <w:pPr>
        <w:spacing w:after="0" w:line="240" w:lineRule="auto"/>
        <w:rPr>
          <w:rFonts w:cstheme="minorHAnsi"/>
          <w:b/>
          <w:szCs w:val="24"/>
        </w:rPr>
      </w:pPr>
      <w:r w:rsidRPr="000D40AD">
        <w:rPr>
          <w:rFonts w:cstheme="minorHAnsi"/>
          <w:b/>
          <w:szCs w:val="24"/>
        </w:rPr>
        <w:t>Prerequisite student experiences and knowledge</w:t>
      </w:r>
    </w:p>
    <w:p w14:paraId="47CAC493" w14:textId="57CC8C36" w:rsidR="00D20537" w:rsidRPr="00D20537" w:rsidRDefault="00D20537" w:rsidP="00D20537">
      <w:pPr>
        <w:spacing w:after="0" w:line="240" w:lineRule="auto"/>
        <w:ind w:firstLine="284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Students should have:</w:t>
      </w:r>
    </w:p>
    <w:p w14:paraId="48E4135E" w14:textId="77777777" w:rsidR="00D20537" w:rsidRPr="00D20537" w:rsidRDefault="00D20537" w:rsidP="00D2053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A solid foundation in C++ programming, including syntax, data types, and control structures (loops, conditionals).</w:t>
      </w:r>
    </w:p>
    <w:p w14:paraId="70C7E06D" w14:textId="77777777" w:rsidR="00D20537" w:rsidRPr="00D20537" w:rsidRDefault="00D20537" w:rsidP="00D2053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Experience with functions (defining, calling, and returning values).</w:t>
      </w:r>
    </w:p>
    <w:p w14:paraId="3EF9A94A" w14:textId="77777777" w:rsidR="00D20537" w:rsidRPr="00D20537" w:rsidRDefault="00D20537" w:rsidP="00D2053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Familiarity with input/output operations (cin, cout).</w:t>
      </w:r>
    </w:p>
    <w:p w14:paraId="0AE040BF" w14:textId="77777777" w:rsidR="00D20537" w:rsidRPr="00D20537" w:rsidRDefault="00D20537" w:rsidP="00D2053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Basic knowledge of file handling in C++.</w:t>
      </w:r>
    </w:p>
    <w:p w14:paraId="58209017" w14:textId="77777777" w:rsidR="00D20537" w:rsidRPr="00D20537" w:rsidRDefault="00D20537" w:rsidP="00D2053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Understanding of system commands (e.g., system("cls") for clearing the console).</w:t>
      </w:r>
    </w:p>
    <w:p w14:paraId="507DA7C1" w14:textId="02F3FF23" w:rsidR="00032541" w:rsidRPr="00D20537" w:rsidRDefault="00D20537" w:rsidP="00D20537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szCs w:val="24"/>
        </w:rPr>
      </w:pPr>
      <w:r w:rsidRPr="00D20537">
        <w:rPr>
          <w:rFonts w:cstheme="minorHAnsi"/>
          <w:szCs w:val="24"/>
        </w:rPr>
        <w:t>Debugging skills to identify and resolve errors in C++ code</w:t>
      </w:r>
      <w:r w:rsidR="00032541" w:rsidRPr="00D20537">
        <w:rPr>
          <w:rFonts w:cstheme="minorHAnsi"/>
          <w:szCs w:val="24"/>
        </w:rPr>
        <w:t>.</w:t>
      </w:r>
    </w:p>
    <w:p w14:paraId="7F997922" w14:textId="77777777" w:rsidR="00032541" w:rsidRPr="0042052C" w:rsidRDefault="00032541" w:rsidP="00032541">
      <w:pPr>
        <w:spacing w:after="0" w:line="240" w:lineRule="auto"/>
        <w:ind w:firstLine="284"/>
        <w:rPr>
          <w:rFonts w:cstheme="minorHAnsi"/>
          <w:szCs w:val="24"/>
        </w:rPr>
      </w:pPr>
    </w:p>
    <w:p w14:paraId="3DC91C2A" w14:textId="77777777" w:rsidR="00032541" w:rsidRPr="000D40AD" w:rsidRDefault="00032541" w:rsidP="00032541">
      <w:pPr>
        <w:spacing w:after="0" w:line="240" w:lineRule="auto"/>
        <w:rPr>
          <w:rFonts w:cstheme="minorHAnsi"/>
          <w:b/>
          <w:szCs w:val="24"/>
        </w:rPr>
      </w:pPr>
      <w:r w:rsidRPr="000D40AD">
        <w:rPr>
          <w:rFonts w:cstheme="minorHAnsi"/>
          <w:b/>
          <w:szCs w:val="24"/>
        </w:rPr>
        <w:t>Background</w:t>
      </w:r>
    </w:p>
    <w:p w14:paraId="674A5930" w14:textId="6BA7F47A" w:rsidR="00032541" w:rsidRPr="000D40AD" w:rsidRDefault="00A45DAC" w:rsidP="00032541">
      <w:pPr>
        <w:spacing w:after="0" w:line="240" w:lineRule="auto"/>
        <w:ind w:firstLine="284"/>
        <w:jc w:val="both"/>
        <w:rPr>
          <w:rFonts w:cstheme="minorHAnsi"/>
          <w:szCs w:val="24"/>
        </w:rPr>
      </w:pPr>
      <w:r w:rsidRPr="00A45DAC">
        <w:rPr>
          <w:rFonts w:cstheme="minorHAnsi"/>
          <w:szCs w:val="24"/>
        </w:rPr>
        <w:t>This exercise introduces students to practical file system operations in C++, reinforcing fundamental programming concepts. The Directory Management System simulates real-world applications that interact with the file system, providing hands-on experience in system-level programming.</w:t>
      </w:r>
    </w:p>
    <w:p w14:paraId="2A4C6FCA" w14:textId="77777777" w:rsidR="00032541" w:rsidRDefault="00032541" w:rsidP="00032541">
      <w:pPr>
        <w:spacing w:after="0" w:line="240" w:lineRule="auto"/>
        <w:jc w:val="both"/>
        <w:rPr>
          <w:rFonts w:cstheme="minorHAnsi"/>
          <w:b/>
          <w:szCs w:val="24"/>
        </w:rPr>
      </w:pPr>
    </w:p>
    <w:p w14:paraId="51695AB2" w14:textId="77777777" w:rsidR="00032541" w:rsidRPr="007478C3" w:rsidRDefault="00032541" w:rsidP="00032541">
      <w:pPr>
        <w:spacing w:after="0" w:line="240" w:lineRule="auto"/>
        <w:jc w:val="both"/>
        <w:rPr>
          <w:rFonts w:cstheme="minorHAnsi"/>
          <w:b/>
          <w:szCs w:val="24"/>
        </w:rPr>
      </w:pPr>
      <w:r w:rsidRPr="000D40AD">
        <w:rPr>
          <w:rFonts w:cstheme="minorHAnsi"/>
          <w:b/>
          <w:szCs w:val="24"/>
        </w:rPr>
        <w:t>Materials/Resources</w:t>
      </w:r>
    </w:p>
    <w:p w14:paraId="24412F35" w14:textId="77777777" w:rsidR="002E1474" w:rsidRPr="002E1474" w:rsidRDefault="002E1474" w:rsidP="002E147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Cs w:val="24"/>
        </w:rPr>
      </w:pPr>
      <w:r w:rsidRPr="002E1474">
        <w:rPr>
          <w:rFonts w:cstheme="minorHAnsi"/>
          <w:szCs w:val="24"/>
        </w:rPr>
        <w:t xml:space="preserve">IDE: DevC++, TurboC++, or any C++ compiler.  </w:t>
      </w:r>
    </w:p>
    <w:p w14:paraId="2174CAFC" w14:textId="73BCD267" w:rsidR="002E1474" w:rsidRPr="007478C3" w:rsidRDefault="002E1474" w:rsidP="002E147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Cs w:val="24"/>
        </w:rPr>
      </w:pPr>
      <w:r w:rsidRPr="002E1474">
        <w:rPr>
          <w:rFonts w:cstheme="minorHAnsi"/>
          <w:szCs w:val="24"/>
        </w:rPr>
        <w:t>Documentation: C++ file handling libraries (`&lt;direct.h&gt;`, `&lt;filesystem&gt;` in C++17).</w:t>
      </w:r>
    </w:p>
    <w:p w14:paraId="07A055C3" w14:textId="6BC372C7" w:rsidR="00032541" w:rsidRDefault="00032541" w:rsidP="0003254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Word processing</w:t>
      </w:r>
    </w:p>
    <w:p w14:paraId="3E1C094D" w14:textId="05AAE1AD" w:rsidR="00032541" w:rsidRPr="007478C3" w:rsidRDefault="00032541" w:rsidP="0003254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Cs w:val="24"/>
        </w:rPr>
      </w:pPr>
      <w:r w:rsidRPr="007478C3">
        <w:rPr>
          <w:rFonts w:cstheme="minorHAnsi"/>
          <w:szCs w:val="24"/>
        </w:rPr>
        <w:t>Internet access for referencing documentation and resources.</w:t>
      </w:r>
    </w:p>
    <w:p w14:paraId="549DB5A0" w14:textId="6B1169F5" w:rsidR="00032541" w:rsidRPr="007478C3" w:rsidRDefault="00032541" w:rsidP="0003254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Cs w:val="24"/>
        </w:rPr>
      </w:pPr>
      <w:r w:rsidRPr="007478C3">
        <w:rPr>
          <w:rFonts w:cstheme="minorHAnsi"/>
          <w:szCs w:val="24"/>
        </w:rPr>
        <w:t>GitHub account</w:t>
      </w:r>
      <w:r>
        <w:rPr>
          <w:rFonts w:cstheme="minorHAnsi"/>
          <w:szCs w:val="24"/>
        </w:rPr>
        <w:t>s</w:t>
      </w:r>
      <w:r w:rsidRPr="007478C3">
        <w:rPr>
          <w:rFonts w:cstheme="minorHAnsi"/>
          <w:szCs w:val="24"/>
        </w:rPr>
        <w:t xml:space="preserve"> for version control </w:t>
      </w:r>
      <w:r>
        <w:rPr>
          <w:rFonts w:cstheme="minorHAnsi"/>
          <w:szCs w:val="24"/>
        </w:rPr>
        <w:t xml:space="preserve">of </w:t>
      </w:r>
      <w:r w:rsidRPr="007478C3">
        <w:rPr>
          <w:rFonts w:cstheme="minorHAnsi"/>
          <w:szCs w:val="24"/>
        </w:rPr>
        <w:t>development.</w:t>
      </w:r>
    </w:p>
    <w:p w14:paraId="15D76011" w14:textId="77777777" w:rsidR="002E1474" w:rsidRDefault="002E1474" w:rsidP="009F5572">
      <w:pPr>
        <w:spacing w:after="0" w:line="240" w:lineRule="auto"/>
        <w:rPr>
          <w:rFonts w:cstheme="minorHAnsi"/>
          <w:b/>
          <w:szCs w:val="24"/>
        </w:rPr>
      </w:pPr>
    </w:p>
    <w:p w14:paraId="7BC062DE" w14:textId="77777777" w:rsidR="002E1474" w:rsidRDefault="002E1474" w:rsidP="009F5572">
      <w:pPr>
        <w:spacing w:after="0" w:line="240" w:lineRule="auto"/>
        <w:rPr>
          <w:rFonts w:cstheme="minorHAnsi"/>
          <w:b/>
          <w:szCs w:val="24"/>
        </w:rPr>
      </w:pPr>
    </w:p>
    <w:p w14:paraId="2654EE2F" w14:textId="77777777" w:rsidR="002E1474" w:rsidRDefault="002E1474" w:rsidP="009F5572">
      <w:pPr>
        <w:spacing w:after="0" w:line="240" w:lineRule="auto"/>
        <w:rPr>
          <w:rFonts w:cstheme="minorHAnsi"/>
          <w:b/>
          <w:szCs w:val="24"/>
        </w:rPr>
      </w:pPr>
    </w:p>
    <w:p w14:paraId="4381365C" w14:textId="77777777" w:rsidR="002E1474" w:rsidRDefault="002E1474" w:rsidP="009F5572">
      <w:pPr>
        <w:spacing w:after="0" w:line="240" w:lineRule="auto"/>
        <w:rPr>
          <w:rFonts w:cstheme="minorHAnsi"/>
          <w:b/>
          <w:szCs w:val="24"/>
        </w:rPr>
      </w:pPr>
    </w:p>
    <w:p w14:paraId="197DBF8A" w14:textId="77777777" w:rsidR="002E1474" w:rsidRDefault="002E1474" w:rsidP="009F5572">
      <w:pPr>
        <w:spacing w:after="0" w:line="240" w:lineRule="auto"/>
        <w:rPr>
          <w:rFonts w:cstheme="minorHAnsi"/>
          <w:b/>
          <w:szCs w:val="24"/>
        </w:rPr>
      </w:pPr>
    </w:p>
    <w:p w14:paraId="446891DB" w14:textId="77777777" w:rsidR="002E1474" w:rsidRDefault="002E1474" w:rsidP="009F5572">
      <w:pPr>
        <w:spacing w:after="0" w:line="240" w:lineRule="auto"/>
        <w:rPr>
          <w:rFonts w:cstheme="minorHAnsi"/>
          <w:b/>
          <w:szCs w:val="24"/>
        </w:rPr>
      </w:pPr>
    </w:p>
    <w:p w14:paraId="408D9A56" w14:textId="0829BDF2" w:rsidR="00032541" w:rsidRPr="007478C3" w:rsidRDefault="009F5572" w:rsidP="009F5572">
      <w:pPr>
        <w:spacing w:after="0" w:line="240" w:lineRule="auto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lastRenderedPageBreak/>
        <w:t>Problem</w:t>
      </w:r>
    </w:p>
    <w:p w14:paraId="4F1C2984" w14:textId="77777777" w:rsidR="002E1474" w:rsidRDefault="002E1474" w:rsidP="002E1474">
      <w:pPr>
        <w:spacing w:after="0" w:line="240" w:lineRule="auto"/>
        <w:ind w:firstLine="350"/>
        <w:jc w:val="both"/>
      </w:pPr>
      <w:r>
        <w:t xml:space="preserve">Develop a console-based Directory Management System in C++ that allows users to:  </w:t>
      </w:r>
    </w:p>
    <w:p w14:paraId="067185D2" w14:textId="00C197A1" w:rsidR="002E1474" w:rsidRDefault="002E1474" w:rsidP="002E1474">
      <w:pPr>
        <w:pStyle w:val="ListParagraph"/>
        <w:numPr>
          <w:ilvl w:val="0"/>
          <w:numId w:val="22"/>
        </w:numPr>
        <w:spacing w:after="0" w:line="240" w:lineRule="auto"/>
        <w:jc w:val="both"/>
      </w:pPr>
      <w:r>
        <w:t xml:space="preserve">List files in the current directory.  </w:t>
      </w:r>
    </w:p>
    <w:p w14:paraId="4C278D19" w14:textId="79A4E600" w:rsidR="002E1474" w:rsidRDefault="002E1474" w:rsidP="002E1474">
      <w:pPr>
        <w:pStyle w:val="ListParagraph"/>
        <w:numPr>
          <w:ilvl w:val="0"/>
          <w:numId w:val="22"/>
        </w:numPr>
        <w:spacing w:after="0" w:line="240" w:lineRule="auto"/>
        <w:jc w:val="both"/>
      </w:pPr>
      <w:r>
        <w:t xml:space="preserve">Create a new directory.  </w:t>
      </w:r>
    </w:p>
    <w:p w14:paraId="245CE0AF" w14:textId="03DB8CCB" w:rsidR="002E1474" w:rsidRDefault="002E1474" w:rsidP="002E1474">
      <w:pPr>
        <w:pStyle w:val="ListParagraph"/>
        <w:numPr>
          <w:ilvl w:val="0"/>
          <w:numId w:val="22"/>
        </w:numPr>
        <w:spacing w:after="0" w:line="240" w:lineRule="auto"/>
        <w:jc w:val="both"/>
      </w:pPr>
      <w:r>
        <w:t xml:space="preserve">Change the working directory.  </w:t>
      </w:r>
    </w:p>
    <w:p w14:paraId="3851BADD" w14:textId="3FE68F39" w:rsidR="009F5572" w:rsidRPr="002E1474" w:rsidRDefault="002E1474" w:rsidP="002E1474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cstheme="minorHAnsi"/>
          <w:bCs/>
          <w:szCs w:val="24"/>
        </w:rPr>
      </w:pPr>
      <w:r>
        <w:t>Exit the program.</w:t>
      </w:r>
    </w:p>
    <w:p w14:paraId="1A42D34F" w14:textId="77777777" w:rsidR="00A7157E" w:rsidRDefault="00A7157E" w:rsidP="00032541">
      <w:pPr>
        <w:spacing w:after="0" w:line="240" w:lineRule="auto"/>
        <w:jc w:val="both"/>
        <w:rPr>
          <w:rFonts w:cstheme="minorHAnsi"/>
          <w:b/>
          <w:szCs w:val="24"/>
        </w:rPr>
      </w:pPr>
    </w:p>
    <w:p w14:paraId="1366AC9D" w14:textId="2E980D4B" w:rsidR="00032541" w:rsidRPr="000D40AD" w:rsidRDefault="00032541" w:rsidP="00032541">
      <w:pPr>
        <w:spacing w:after="0" w:line="240" w:lineRule="auto"/>
        <w:jc w:val="both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>Laboratory Activity</w:t>
      </w:r>
    </w:p>
    <w:p w14:paraId="71B02018" w14:textId="513A67A3" w:rsidR="00032541" w:rsidRPr="002E1474" w:rsidRDefault="002E1474" w:rsidP="002E1474">
      <w:pPr>
        <w:spacing w:line="0" w:lineRule="atLeast"/>
        <w:ind w:left="720" w:firstLine="0"/>
        <w:rPr>
          <w:rFonts w:eastAsia="Times New Roman"/>
          <w:b/>
        </w:rPr>
      </w:pPr>
      <w:r w:rsidRPr="002E1474">
        <w:rPr>
          <w:rFonts w:eastAsia="Times New Roman"/>
          <w:b/>
        </w:rPr>
        <w:t>Functional</w:t>
      </w:r>
      <w:r w:rsidR="00032541" w:rsidRPr="002E1474">
        <w:rPr>
          <w:rFonts w:eastAsia="Times New Roman"/>
          <w:b/>
        </w:rPr>
        <w:t xml:space="preserve"> Requirements</w:t>
      </w:r>
    </w:p>
    <w:p w14:paraId="2A6991E4" w14:textId="77777777" w:rsidR="009B2234" w:rsidRDefault="00032541" w:rsidP="009B2234">
      <w:pPr>
        <w:pStyle w:val="ListParagraph"/>
        <w:numPr>
          <w:ilvl w:val="1"/>
          <w:numId w:val="7"/>
        </w:numPr>
        <w:spacing w:line="0" w:lineRule="atLeast"/>
        <w:ind w:left="1418"/>
        <w:rPr>
          <w:rFonts w:eastAsia="Times New Roman"/>
          <w:bCs/>
        </w:rPr>
      </w:pPr>
      <w:r w:rsidRPr="00032541">
        <w:rPr>
          <w:rFonts w:eastAsia="Times New Roman"/>
          <w:bCs/>
        </w:rPr>
        <w:t>Main Menu</w:t>
      </w:r>
    </w:p>
    <w:p w14:paraId="291D4E03" w14:textId="679A6D8C" w:rsidR="009B2234" w:rsidRPr="009B2234" w:rsidRDefault="009B2234" w:rsidP="009B2234">
      <w:pPr>
        <w:pStyle w:val="ListParagraph"/>
        <w:numPr>
          <w:ilvl w:val="2"/>
          <w:numId w:val="7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>Display the following options:</w:t>
      </w:r>
    </w:p>
    <w:p w14:paraId="6446949E" w14:textId="77777777" w:rsidR="009B2234" w:rsidRPr="002E1474" w:rsidRDefault="009B2234" w:rsidP="009B2234">
      <w:pPr>
        <w:spacing w:line="0" w:lineRule="atLeast"/>
        <w:ind w:left="2880" w:firstLine="0"/>
        <w:rPr>
          <w:rFonts w:eastAsia="Times New Roman"/>
          <w:bCs/>
        </w:rPr>
      </w:pPr>
      <w:r w:rsidRPr="002E1474">
        <w:rPr>
          <w:rFonts w:eastAsia="Times New Roman"/>
          <w:bCs/>
        </w:rPr>
        <w:t xml:space="preserve">[1] List Files  </w:t>
      </w:r>
    </w:p>
    <w:p w14:paraId="02C04ED7" w14:textId="77777777" w:rsidR="009B2234" w:rsidRPr="002E1474" w:rsidRDefault="009B2234" w:rsidP="009B2234">
      <w:pPr>
        <w:spacing w:line="0" w:lineRule="atLeast"/>
        <w:ind w:left="2880" w:firstLine="0"/>
        <w:rPr>
          <w:rFonts w:eastAsia="Times New Roman"/>
          <w:bCs/>
        </w:rPr>
      </w:pPr>
      <w:r w:rsidRPr="002E1474">
        <w:rPr>
          <w:rFonts w:eastAsia="Times New Roman"/>
          <w:bCs/>
        </w:rPr>
        <w:t xml:space="preserve">[2] Create Directory  </w:t>
      </w:r>
    </w:p>
    <w:p w14:paraId="269D2EA0" w14:textId="77777777" w:rsidR="009B2234" w:rsidRPr="002E1474" w:rsidRDefault="009B2234" w:rsidP="009B2234">
      <w:pPr>
        <w:spacing w:line="0" w:lineRule="atLeast"/>
        <w:ind w:left="2880" w:firstLine="0"/>
        <w:rPr>
          <w:rFonts w:eastAsia="Times New Roman"/>
          <w:bCs/>
        </w:rPr>
      </w:pPr>
      <w:r w:rsidRPr="002E1474">
        <w:rPr>
          <w:rFonts w:eastAsia="Times New Roman"/>
          <w:bCs/>
        </w:rPr>
        <w:t xml:space="preserve">[3] Change Directory  </w:t>
      </w:r>
    </w:p>
    <w:p w14:paraId="77128385" w14:textId="77777777" w:rsidR="009B2234" w:rsidRPr="002E1474" w:rsidRDefault="009B2234" w:rsidP="009B2234">
      <w:pPr>
        <w:spacing w:line="0" w:lineRule="atLeast"/>
        <w:ind w:left="2880" w:firstLine="0"/>
        <w:rPr>
          <w:rFonts w:eastAsia="Times New Roman"/>
          <w:bCs/>
        </w:rPr>
      </w:pPr>
      <w:r w:rsidRPr="002E1474">
        <w:rPr>
          <w:rFonts w:eastAsia="Times New Roman"/>
          <w:bCs/>
        </w:rPr>
        <w:t>[4] Exit  List Files</w:t>
      </w:r>
    </w:p>
    <w:p w14:paraId="4340CB8A" w14:textId="77777777" w:rsidR="009B2234" w:rsidRDefault="009B2234" w:rsidP="009B2234">
      <w:pPr>
        <w:pStyle w:val="ListParagraph"/>
        <w:spacing w:line="0" w:lineRule="atLeast"/>
        <w:ind w:left="1418" w:firstLine="0"/>
        <w:rPr>
          <w:rFonts w:eastAsia="Times New Roman"/>
          <w:bCs/>
        </w:rPr>
      </w:pPr>
    </w:p>
    <w:p w14:paraId="37729025" w14:textId="74DC45F7" w:rsidR="009B2234" w:rsidRPr="00032541" w:rsidRDefault="009B2234" w:rsidP="00032541">
      <w:pPr>
        <w:pStyle w:val="ListParagraph"/>
        <w:numPr>
          <w:ilvl w:val="1"/>
          <w:numId w:val="7"/>
        </w:numPr>
        <w:spacing w:line="0" w:lineRule="atLeast"/>
        <w:ind w:left="1418"/>
        <w:rPr>
          <w:rFonts w:eastAsia="Times New Roman"/>
          <w:bCs/>
        </w:rPr>
      </w:pPr>
      <w:r>
        <w:rPr>
          <w:rFonts w:eastAsia="Times New Roman"/>
          <w:bCs/>
        </w:rPr>
        <w:t>List File (Submenu)</w:t>
      </w:r>
    </w:p>
    <w:p w14:paraId="1784C10B" w14:textId="61D5FA35" w:rsidR="00032541" w:rsidRDefault="009B2234" w:rsidP="00032541">
      <w:pPr>
        <w:pStyle w:val="ListParagraph"/>
        <w:numPr>
          <w:ilvl w:val="0"/>
          <w:numId w:val="8"/>
        </w:numPr>
        <w:spacing w:line="0" w:lineRule="atLeast"/>
        <w:rPr>
          <w:rFonts w:eastAsia="Times New Roman"/>
          <w:bCs/>
        </w:rPr>
      </w:pPr>
      <w:r>
        <w:rPr>
          <w:rFonts w:eastAsia="Times New Roman"/>
          <w:bCs/>
        </w:rPr>
        <w:t>When the user selects List Files, Display</w:t>
      </w:r>
      <w:r w:rsidR="00032541" w:rsidRPr="00032541">
        <w:rPr>
          <w:rFonts w:eastAsia="Times New Roman"/>
          <w:bCs/>
        </w:rPr>
        <w:t>:</w:t>
      </w:r>
    </w:p>
    <w:p w14:paraId="06A9602C" w14:textId="77777777" w:rsidR="009B2234" w:rsidRPr="009B2234" w:rsidRDefault="009B2234" w:rsidP="009B2234">
      <w:pPr>
        <w:spacing w:line="0" w:lineRule="atLeast"/>
        <w:ind w:left="216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[1] List All Files  </w:t>
      </w:r>
    </w:p>
    <w:p w14:paraId="2ADB386D" w14:textId="77777777" w:rsidR="009B2234" w:rsidRPr="009B2234" w:rsidRDefault="009B2234" w:rsidP="009B2234">
      <w:pPr>
        <w:spacing w:line="0" w:lineRule="atLeast"/>
        <w:ind w:left="216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[2] List Files by Extension (e.g., .txt)  </w:t>
      </w:r>
    </w:p>
    <w:p w14:paraId="68ECA1BC" w14:textId="57F8B579" w:rsidR="009B2234" w:rsidRDefault="009B2234" w:rsidP="009B2234">
      <w:pPr>
        <w:spacing w:line="0" w:lineRule="atLeast"/>
        <w:ind w:left="216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[3] List Files by Pattern (e.g., "moha*.*")  </w:t>
      </w:r>
    </w:p>
    <w:p w14:paraId="7B56C0EA" w14:textId="4D9BFC42" w:rsidR="009B2234" w:rsidRDefault="009B2234" w:rsidP="009B2234">
      <w:pPr>
        <w:spacing w:line="0" w:lineRule="atLeast"/>
        <w:ind w:left="2160" w:firstLine="0"/>
        <w:rPr>
          <w:rFonts w:eastAsia="Times New Roman"/>
          <w:bCs/>
        </w:rPr>
      </w:pPr>
      <w:r>
        <w:rPr>
          <w:rFonts w:eastAsia="Times New Roman"/>
          <w:bCs/>
        </w:rPr>
        <w:t>Expected Output:</w:t>
      </w:r>
    </w:p>
    <w:p w14:paraId="742949AA" w14:textId="6938A095" w:rsidR="009B2234" w:rsidRPr="009B2234" w:rsidRDefault="009B2234" w:rsidP="009B2234">
      <w:pPr>
        <w:spacing w:line="0" w:lineRule="atLeast"/>
        <w:ind w:left="216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3C7564AC" wp14:editId="7EA3ED94">
            <wp:extent cx="3077004" cy="847843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AA01" w14:textId="72826608" w:rsidR="00032541" w:rsidRPr="00032541" w:rsidRDefault="00032541" w:rsidP="00032541">
      <w:pPr>
        <w:pStyle w:val="ListParagraph"/>
        <w:numPr>
          <w:ilvl w:val="1"/>
          <w:numId w:val="7"/>
        </w:numPr>
        <w:spacing w:line="0" w:lineRule="atLeast"/>
        <w:ind w:left="1418"/>
        <w:rPr>
          <w:rFonts w:eastAsia="Times New Roman"/>
          <w:bCs/>
        </w:rPr>
      </w:pPr>
      <w:r w:rsidRPr="00032541">
        <w:rPr>
          <w:rFonts w:eastAsia="Times New Roman"/>
          <w:bCs/>
        </w:rPr>
        <w:t>Create Directory</w:t>
      </w:r>
    </w:p>
    <w:p w14:paraId="7620DA47" w14:textId="77777777" w:rsidR="009B2234" w:rsidRPr="009B2234" w:rsidRDefault="009B2234" w:rsidP="009B2234">
      <w:pPr>
        <w:pStyle w:val="ListParagraph"/>
        <w:numPr>
          <w:ilvl w:val="1"/>
          <w:numId w:val="11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Prompt the user for a directory name.  </w:t>
      </w:r>
    </w:p>
    <w:p w14:paraId="6562D758" w14:textId="77777777" w:rsidR="009B2234" w:rsidRPr="009B2234" w:rsidRDefault="009B2234" w:rsidP="009B2234">
      <w:pPr>
        <w:pStyle w:val="ListParagraph"/>
        <w:numPr>
          <w:ilvl w:val="1"/>
          <w:numId w:val="11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If the directory does not exist, create it.  </w:t>
      </w:r>
    </w:p>
    <w:p w14:paraId="6CA947AC" w14:textId="7FBF978B" w:rsidR="009B2234" w:rsidRDefault="009B2234" w:rsidP="009B2234">
      <w:pPr>
        <w:pStyle w:val="ListParagraph"/>
        <w:numPr>
          <w:ilvl w:val="1"/>
          <w:numId w:val="11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>If it exists, display an error message.</w:t>
      </w:r>
    </w:p>
    <w:p w14:paraId="48A18F06" w14:textId="77777777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</w:p>
    <w:p w14:paraId="7425AA00" w14:textId="1CD8EA4F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>
        <w:rPr>
          <w:rFonts w:eastAsia="Times New Roman"/>
          <w:bCs/>
        </w:rPr>
        <w:t>Expected Output:</w:t>
      </w:r>
    </w:p>
    <w:p w14:paraId="453A9902" w14:textId="7FE6C447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2978A4D9" wp14:editId="1458D7B3">
            <wp:extent cx="3496163" cy="438211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F8D0C" w14:textId="77777777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</w:p>
    <w:p w14:paraId="5304D7EB" w14:textId="78F8A71A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>
        <w:rPr>
          <w:rFonts w:eastAsia="Times New Roman"/>
          <w:bCs/>
        </w:rPr>
        <w:t>Error Case:</w:t>
      </w:r>
    </w:p>
    <w:p w14:paraId="7BAFD255" w14:textId="4C287271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377CB161" wp14:editId="45AD98B3">
            <wp:extent cx="3134162" cy="238158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B36C9" w14:textId="37CE5607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</w:p>
    <w:p w14:paraId="01C71939" w14:textId="4E1F488B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</w:p>
    <w:p w14:paraId="7AC33ACC" w14:textId="0F913ECA" w:rsidR="00032541" w:rsidRPr="00032541" w:rsidRDefault="00032541" w:rsidP="00032541">
      <w:pPr>
        <w:pStyle w:val="ListParagraph"/>
        <w:numPr>
          <w:ilvl w:val="1"/>
          <w:numId w:val="7"/>
        </w:numPr>
        <w:spacing w:line="0" w:lineRule="atLeast"/>
        <w:ind w:left="1418"/>
        <w:rPr>
          <w:rFonts w:eastAsia="Times New Roman"/>
          <w:bCs/>
        </w:rPr>
      </w:pPr>
      <w:r w:rsidRPr="00032541">
        <w:rPr>
          <w:rFonts w:eastAsia="Times New Roman"/>
          <w:bCs/>
        </w:rPr>
        <w:lastRenderedPageBreak/>
        <w:t>Change Directory</w:t>
      </w:r>
    </w:p>
    <w:p w14:paraId="3BD60CD8" w14:textId="527C03D5" w:rsidR="00032541" w:rsidRDefault="009B2234" w:rsidP="00032541">
      <w:pPr>
        <w:pStyle w:val="ListParagraph"/>
        <w:numPr>
          <w:ilvl w:val="1"/>
          <w:numId w:val="14"/>
        </w:numPr>
        <w:spacing w:line="0" w:lineRule="atLeast"/>
        <w:rPr>
          <w:rFonts w:eastAsia="Times New Roman"/>
          <w:bCs/>
        </w:rPr>
      </w:pPr>
      <w:r>
        <w:rPr>
          <w:rFonts w:eastAsia="Times New Roman"/>
          <w:bCs/>
        </w:rPr>
        <w:t>Allow the User to:</w:t>
      </w:r>
    </w:p>
    <w:p w14:paraId="7AABE954" w14:textId="19430843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05829025" wp14:editId="7CE083AD">
            <wp:extent cx="3943900" cy="638264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0B267" w14:textId="05601B52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</w:p>
    <w:p w14:paraId="5304DBC6" w14:textId="5EC2534B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>
        <w:rPr>
          <w:rFonts w:eastAsia="Times New Roman"/>
          <w:bCs/>
        </w:rPr>
        <w:t>Expected Output:</w:t>
      </w:r>
    </w:p>
    <w:p w14:paraId="60024188" w14:textId="1AD674AD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0E699995" wp14:editId="0435B110">
            <wp:extent cx="3820058" cy="219106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DDBA" w14:textId="45F52D8D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</w:p>
    <w:p w14:paraId="69E14320" w14:textId="054776E3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>
        <w:rPr>
          <w:rFonts w:eastAsia="Times New Roman"/>
          <w:bCs/>
        </w:rPr>
        <w:t>Error Case:</w:t>
      </w:r>
    </w:p>
    <w:p w14:paraId="21A884B6" w14:textId="43E6F37D" w:rsidR="009B2234" w:rsidRPr="00032541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0E17EE03" wp14:editId="47129646">
            <wp:extent cx="3286584" cy="21910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297B1" w14:textId="2051DE08" w:rsidR="009B2234" w:rsidRPr="009B2234" w:rsidRDefault="009B2234" w:rsidP="009B2234">
      <w:pPr>
        <w:spacing w:line="0" w:lineRule="atLeast"/>
        <w:ind w:left="1440" w:firstLine="720"/>
        <w:rPr>
          <w:rFonts w:eastAsia="Times New Roman"/>
          <w:bCs/>
        </w:rPr>
      </w:pPr>
    </w:p>
    <w:p w14:paraId="4B356202" w14:textId="3176DC48" w:rsidR="00032541" w:rsidRDefault="00032541" w:rsidP="00032541">
      <w:pPr>
        <w:pStyle w:val="ListParagraph"/>
        <w:numPr>
          <w:ilvl w:val="1"/>
          <w:numId w:val="7"/>
        </w:numPr>
        <w:spacing w:line="0" w:lineRule="atLeast"/>
        <w:ind w:left="1418"/>
        <w:rPr>
          <w:rFonts w:eastAsia="Times New Roman"/>
          <w:bCs/>
        </w:rPr>
      </w:pPr>
      <w:r w:rsidRPr="00032541">
        <w:rPr>
          <w:rFonts w:eastAsia="Times New Roman"/>
          <w:bCs/>
        </w:rPr>
        <w:t>Exit</w:t>
      </w:r>
    </w:p>
    <w:p w14:paraId="37ED759F" w14:textId="04FA80D3" w:rsidR="009B2234" w:rsidRDefault="009B2234" w:rsidP="009B2234">
      <w:pPr>
        <w:pStyle w:val="ListParagraph"/>
        <w:spacing w:line="0" w:lineRule="atLeast"/>
        <w:ind w:left="1800" w:firstLine="0"/>
        <w:rPr>
          <w:rFonts w:eastAsia="Times New Roman"/>
          <w:bCs/>
        </w:rPr>
      </w:pPr>
      <w:r>
        <w:rPr>
          <w:rFonts w:eastAsia="Times New Roman"/>
          <w:bCs/>
        </w:rPr>
        <w:t>Terminate the program.</w:t>
      </w:r>
    </w:p>
    <w:p w14:paraId="06826D30" w14:textId="692686D5" w:rsidR="009B2234" w:rsidRDefault="009B2234" w:rsidP="009B2234">
      <w:pPr>
        <w:spacing w:line="0" w:lineRule="atLeast"/>
        <w:rPr>
          <w:rFonts w:eastAsia="Times New Roman"/>
          <w:bCs/>
        </w:rPr>
      </w:pPr>
    </w:p>
    <w:p w14:paraId="060F897A" w14:textId="1D19B69C" w:rsidR="00106710" w:rsidRDefault="00106710" w:rsidP="009B2234">
      <w:pPr>
        <w:spacing w:line="0" w:lineRule="atLeast"/>
        <w:rPr>
          <w:rFonts w:eastAsia="Times New Roman"/>
          <w:bCs/>
        </w:rPr>
      </w:pPr>
    </w:p>
    <w:p w14:paraId="7E7F355E" w14:textId="77777777" w:rsidR="00106710" w:rsidRDefault="00106710" w:rsidP="009B2234">
      <w:pPr>
        <w:spacing w:line="0" w:lineRule="atLeast"/>
        <w:rPr>
          <w:rFonts w:eastAsia="Times New Roman"/>
          <w:bCs/>
        </w:rPr>
      </w:pPr>
    </w:p>
    <w:p w14:paraId="40688309" w14:textId="01DD0BAB" w:rsidR="009B2234" w:rsidRPr="009B2234" w:rsidRDefault="009B2234" w:rsidP="009B2234">
      <w:pPr>
        <w:spacing w:line="0" w:lineRule="atLeast"/>
        <w:rPr>
          <w:rFonts w:eastAsia="Times New Roman"/>
          <w:b/>
        </w:rPr>
      </w:pPr>
      <w:r w:rsidRPr="009B2234">
        <w:rPr>
          <w:rFonts w:eastAsia="Times New Roman"/>
          <w:b/>
        </w:rPr>
        <w:t>Implementation Guidelines</w:t>
      </w:r>
      <w:r>
        <w:rPr>
          <w:rFonts w:eastAsia="Times New Roman"/>
          <w:b/>
        </w:rPr>
        <w:t>:</w:t>
      </w:r>
    </w:p>
    <w:p w14:paraId="0477BC2D" w14:textId="77777777" w:rsidR="009B2234" w:rsidRPr="009B2234" w:rsidRDefault="009B2234" w:rsidP="009B2234">
      <w:pPr>
        <w:spacing w:line="0" w:lineRule="atLeast"/>
        <w:ind w:left="72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Key Functions  </w:t>
      </w:r>
    </w:p>
    <w:p w14:paraId="007ABDE7" w14:textId="64689392" w:rsidR="009B2234" w:rsidRPr="009B2234" w:rsidRDefault="009B2234" w:rsidP="009B2234">
      <w:pPr>
        <w:pStyle w:val="ListParagraph"/>
        <w:numPr>
          <w:ilvl w:val="0"/>
          <w:numId w:val="23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listFiles()` – Lists files based on user choice (all, by extension, or pattern).  </w:t>
      </w:r>
    </w:p>
    <w:p w14:paraId="7FD3F931" w14:textId="46E34BAE" w:rsidR="009B2234" w:rsidRPr="009B2234" w:rsidRDefault="009B2234" w:rsidP="009B2234">
      <w:pPr>
        <w:pStyle w:val="ListParagraph"/>
        <w:numPr>
          <w:ilvl w:val="0"/>
          <w:numId w:val="23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createDirectory()` – Creates a new directory with error handling.  </w:t>
      </w:r>
    </w:p>
    <w:p w14:paraId="020BC870" w14:textId="7BFE774E" w:rsidR="009B2234" w:rsidRPr="009B2234" w:rsidRDefault="009B2234" w:rsidP="009B2234">
      <w:pPr>
        <w:pStyle w:val="ListParagraph"/>
        <w:numPr>
          <w:ilvl w:val="0"/>
          <w:numId w:val="23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changeDirectory()` – Changes the working directory.  </w:t>
      </w:r>
    </w:p>
    <w:p w14:paraId="19152477" w14:textId="3BA688CC" w:rsidR="009B2234" w:rsidRPr="009B2234" w:rsidRDefault="009B2234" w:rsidP="009B2234">
      <w:pPr>
        <w:pStyle w:val="ListParagraph"/>
        <w:numPr>
          <w:ilvl w:val="0"/>
          <w:numId w:val="23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mainMenu()` – Displays the main menu and handles user input.  </w:t>
      </w:r>
    </w:p>
    <w:p w14:paraId="2990B26B" w14:textId="77777777" w:rsidR="009B2234" w:rsidRPr="009B2234" w:rsidRDefault="009B2234" w:rsidP="009B2234">
      <w:pPr>
        <w:spacing w:line="0" w:lineRule="atLeast"/>
        <w:ind w:left="72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Libraries to Use  </w:t>
      </w:r>
    </w:p>
    <w:p w14:paraId="2F197988" w14:textId="77777777" w:rsidR="009B2234" w:rsidRPr="009B2234" w:rsidRDefault="009B2234" w:rsidP="009B2234">
      <w:pPr>
        <w:pStyle w:val="ListParagraph"/>
        <w:numPr>
          <w:ilvl w:val="0"/>
          <w:numId w:val="26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&lt;iostream&gt;` (Input/Output)  </w:t>
      </w:r>
    </w:p>
    <w:p w14:paraId="7F5814E5" w14:textId="77777777" w:rsidR="009B2234" w:rsidRPr="009B2234" w:rsidRDefault="009B2234" w:rsidP="009B2234">
      <w:pPr>
        <w:pStyle w:val="ListParagraph"/>
        <w:numPr>
          <w:ilvl w:val="0"/>
          <w:numId w:val="26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&lt;direct.h&gt;` (Directory operations in Windows)  </w:t>
      </w:r>
    </w:p>
    <w:p w14:paraId="712681C3" w14:textId="77777777" w:rsidR="009B2234" w:rsidRPr="009B2234" w:rsidRDefault="009B2234" w:rsidP="009B2234">
      <w:pPr>
        <w:pStyle w:val="ListParagraph"/>
        <w:numPr>
          <w:ilvl w:val="0"/>
          <w:numId w:val="26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&lt;filesystem&gt;` (C++17, cross-platform directory handling)  </w:t>
      </w:r>
    </w:p>
    <w:p w14:paraId="6D4CF752" w14:textId="77777777" w:rsidR="009B2234" w:rsidRPr="009B2234" w:rsidRDefault="009B2234" w:rsidP="009B2234">
      <w:pPr>
        <w:pStyle w:val="ListParagraph"/>
        <w:numPr>
          <w:ilvl w:val="0"/>
          <w:numId w:val="26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`&lt;string&gt;` (String manipulation)  </w:t>
      </w:r>
    </w:p>
    <w:p w14:paraId="1D134349" w14:textId="77777777" w:rsidR="009B2234" w:rsidRPr="009B2234" w:rsidRDefault="009B2234" w:rsidP="009B2234">
      <w:pPr>
        <w:spacing w:line="0" w:lineRule="atLeast"/>
        <w:ind w:left="720" w:firstLine="0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Error Handling  </w:t>
      </w:r>
    </w:p>
    <w:p w14:paraId="07091872" w14:textId="77777777" w:rsidR="009B2234" w:rsidRPr="009B2234" w:rsidRDefault="009B2234" w:rsidP="009B2234">
      <w:pPr>
        <w:pStyle w:val="ListParagraph"/>
        <w:numPr>
          <w:ilvl w:val="0"/>
          <w:numId w:val="25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Check if a directory exists before creating it.  </w:t>
      </w:r>
    </w:p>
    <w:p w14:paraId="02FB877D" w14:textId="77777777" w:rsidR="009B2234" w:rsidRPr="009B2234" w:rsidRDefault="009B2234" w:rsidP="009B2234">
      <w:pPr>
        <w:pStyle w:val="ListParagraph"/>
        <w:numPr>
          <w:ilvl w:val="0"/>
          <w:numId w:val="25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Validate user input for directory paths.  </w:t>
      </w:r>
    </w:p>
    <w:p w14:paraId="4AA66022" w14:textId="06897120" w:rsidR="009B2234" w:rsidRPr="009B2234" w:rsidRDefault="009B2234" w:rsidP="009B2234">
      <w:pPr>
        <w:pStyle w:val="ListParagraph"/>
        <w:numPr>
          <w:ilvl w:val="0"/>
          <w:numId w:val="25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>Handle cases where directory changes fail.</w:t>
      </w:r>
    </w:p>
    <w:p w14:paraId="61631143" w14:textId="77777777" w:rsidR="009B2234" w:rsidRDefault="009B2234" w:rsidP="009B2234">
      <w:pPr>
        <w:spacing w:line="0" w:lineRule="atLeast"/>
        <w:rPr>
          <w:rFonts w:eastAsia="Times New Roman"/>
          <w:b/>
          <w:color w:val="FF0000"/>
        </w:rPr>
      </w:pPr>
    </w:p>
    <w:p w14:paraId="642594C3" w14:textId="77777777" w:rsidR="00E452D9" w:rsidRDefault="00E452D9" w:rsidP="00032541">
      <w:pPr>
        <w:spacing w:line="0" w:lineRule="atLeast"/>
        <w:rPr>
          <w:rFonts w:eastAsia="Times New Roman"/>
          <w:b/>
        </w:rPr>
      </w:pPr>
    </w:p>
    <w:p w14:paraId="06D780BF" w14:textId="77777777" w:rsidR="00E452D9" w:rsidRDefault="00E452D9" w:rsidP="00032541">
      <w:pPr>
        <w:spacing w:line="0" w:lineRule="atLeast"/>
        <w:rPr>
          <w:rFonts w:eastAsia="Times New Roman"/>
          <w:b/>
        </w:rPr>
      </w:pPr>
    </w:p>
    <w:p w14:paraId="11EE1288" w14:textId="77777777" w:rsidR="00E452D9" w:rsidRDefault="00E452D9" w:rsidP="00032541">
      <w:pPr>
        <w:spacing w:line="0" w:lineRule="atLeast"/>
        <w:rPr>
          <w:rFonts w:eastAsia="Times New Roman"/>
          <w:b/>
        </w:rPr>
      </w:pPr>
    </w:p>
    <w:p w14:paraId="26AB7B65" w14:textId="5E31751E" w:rsidR="00E452D9" w:rsidRDefault="00E452D9" w:rsidP="00032541">
      <w:pPr>
        <w:spacing w:line="0" w:lineRule="atLeast"/>
        <w:rPr>
          <w:rFonts w:eastAsia="Times New Roman"/>
          <w:b/>
        </w:rPr>
      </w:pPr>
    </w:p>
    <w:p w14:paraId="2A66E3A1" w14:textId="48376843" w:rsidR="00106710" w:rsidRDefault="00106710" w:rsidP="00032541">
      <w:pPr>
        <w:spacing w:line="0" w:lineRule="atLeast"/>
        <w:rPr>
          <w:rFonts w:eastAsia="Times New Roman"/>
          <w:b/>
        </w:rPr>
      </w:pPr>
    </w:p>
    <w:p w14:paraId="12ABF018" w14:textId="77777777" w:rsidR="00106710" w:rsidRDefault="00106710" w:rsidP="00032541">
      <w:pPr>
        <w:spacing w:line="0" w:lineRule="atLeast"/>
        <w:rPr>
          <w:rFonts w:eastAsia="Times New Roman"/>
          <w:b/>
        </w:rPr>
      </w:pPr>
    </w:p>
    <w:p w14:paraId="774DB864" w14:textId="7549AE2A" w:rsidR="009B2234" w:rsidRPr="00032541" w:rsidRDefault="009B2234" w:rsidP="00032541">
      <w:pPr>
        <w:spacing w:line="0" w:lineRule="atLeast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Sample Results</w:t>
      </w:r>
    </w:p>
    <w:p w14:paraId="268252B6" w14:textId="77777777" w:rsidR="009B2234" w:rsidRDefault="00032541" w:rsidP="00032541">
      <w:pPr>
        <w:spacing w:line="0" w:lineRule="atLeast"/>
        <w:rPr>
          <w:rFonts w:eastAsia="Times New Roman"/>
          <w:bCs/>
        </w:rPr>
      </w:pPr>
      <w:r>
        <w:rPr>
          <w:rFonts w:eastAsia="Times New Roman"/>
          <w:bCs/>
        </w:rPr>
        <w:tab/>
      </w:r>
      <w:r>
        <w:rPr>
          <w:rFonts w:eastAsia="Times New Roman"/>
          <w:bCs/>
        </w:rPr>
        <w:tab/>
      </w:r>
    </w:p>
    <w:p w14:paraId="472C631A" w14:textId="12A030F1" w:rsidR="00032541" w:rsidRDefault="00032541" w:rsidP="009B2234">
      <w:pPr>
        <w:spacing w:line="0" w:lineRule="atLeast"/>
        <w:ind w:firstLine="350"/>
        <w:rPr>
          <w:rFonts w:eastAsia="Times New Roman"/>
          <w:bCs/>
        </w:rPr>
      </w:pPr>
      <w:r>
        <w:rPr>
          <w:rFonts w:eastAsia="Times New Roman"/>
          <w:bCs/>
        </w:rPr>
        <w:t>Sample Run 1: Listing Files</w:t>
      </w:r>
    </w:p>
    <w:p w14:paraId="09648740" w14:textId="7499DE43" w:rsidR="00032541" w:rsidRDefault="009B2234" w:rsidP="009B2234">
      <w:pPr>
        <w:spacing w:line="0" w:lineRule="atLeast"/>
        <w:ind w:left="1090" w:firstLine="35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4DF09E56" wp14:editId="22F71599">
            <wp:extent cx="2553056" cy="294363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1A1FD" w14:textId="77777777" w:rsidR="009B2234" w:rsidRDefault="009B2234" w:rsidP="00032541">
      <w:pPr>
        <w:spacing w:line="0" w:lineRule="atLeast"/>
        <w:ind w:firstLine="350"/>
        <w:rPr>
          <w:rFonts w:eastAsia="Times New Roman"/>
          <w:bCs/>
        </w:rPr>
      </w:pPr>
    </w:p>
    <w:p w14:paraId="755E2A53" w14:textId="512C5B26" w:rsidR="00032541" w:rsidRDefault="00032541" w:rsidP="00032541">
      <w:pPr>
        <w:spacing w:line="0" w:lineRule="atLeast"/>
        <w:ind w:firstLine="350"/>
        <w:rPr>
          <w:rFonts w:eastAsia="Times New Roman"/>
          <w:bCs/>
        </w:rPr>
      </w:pPr>
      <w:r>
        <w:rPr>
          <w:rFonts w:eastAsia="Times New Roman"/>
          <w:bCs/>
        </w:rPr>
        <w:t>Sample Run 2: Creating a New Directory</w:t>
      </w:r>
    </w:p>
    <w:p w14:paraId="7382F575" w14:textId="5508300A" w:rsidR="009B2234" w:rsidRDefault="009B2234" w:rsidP="009B2234">
      <w:pPr>
        <w:spacing w:line="0" w:lineRule="atLeast"/>
        <w:ind w:left="1090" w:firstLine="35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3627D4F0" wp14:editId="3120C4D8">
            <wp:extent cx="3467584" cy="41915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6492" w14:textId="77777777" w:rsidR="009B2234" w:rsidRDefault="009B2234" w:rsidP="00032541">
      <w:pPr>
        <w:spacing w:line="0" w:lineRule="atLeast"/>
        <w:ind w:firstLine="350"/>
        <w:rPr>
          <w:rFonts w:eastAsia="Times New Roman"/>
          <w:bCs/>
        </w:rPr>
      </w:pPr>
    </w:p>
    <w:p w14:paraId="635355AC" w14:textId="70ABDCB1" w:rsidR="009B2234" w:rsidRDefault="009B2234" w:rsidP="00032541">
      <w:pPr>
        <w:spacing w:line="0" w:lineRule="atLeast"/>
        <w:ind w:firstLine="350"/>
        <w:rPr>
          <w:rFonts w:eastAsia="Times New Roman"/>
          <w:bCs/>
        </w:rPr>
      </w:pPr>
      <w:r>
        <w:rPr>
          <w:rFonts w:eastAsia="Times New Roman"/>
          <w:bCs/>
        </w:rPr>
        <w:t>Sample Run 3: Changing Directory</w:t>
      </w:r>
    </w:p>
    <w:p w14:paraId="2D072A95" w14:textId="57575614" w:rsidR="00032541" w:rsidRDefault="009B2234" w:rsidP="009B2234">
      <w:pPr>
        <w:spacing w:line="0" w:lineRule="atLeast"/>
        <w:ind w:left="1090" w:firstLine="350"/>
        <w:rPr>
          <w:rFonts w:eastAsia="Times New Roman"/>
          <w:bCs/>
        </w:rPr>
      </w:pPr>
      <w:r w:rsidRPr="009B2234">
        <w:rPr>
          <w:rFonts w:eastAsia="Times New Roman"/>
          <w:bCs/>
        </w:rPr>
        <w:drawing>
          <wp:inline distT="0" distB="0" distL="0" distR="0" wp14:anchorId="4C8E2B2F" wp14:editId="051B95D3">
            <wp:extent cx="3753374" cy="1381318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7700C" w14:textId="2D63B17F" w:rsidR="00032541" w:rsidRDefault="00032541" w:rsidP="00032541">
      <w:pPr>
        <w:spacing w:line="0" w:lineRule="atLeast"/>
        <w:ind w:firstLine="350"/>
        <w:rPr>
          <w:rFonts w:eastAsia="Times New Roman"/>
          <w:bCs/>
        </w:rPr>
      </w:pPr>
      <w:r>
        <w:rPr>
          <w:rFonts w:eastAsia="Times New Roman"/>
          <w:bCs/>
        </w:rPr>
        <w:t xml:space="preserve">Sample Run </w:t>
      </w:r>
      <w:r w:rsidR="00C74189">
        <w:rPr>
          <w:rFonts w:eastAsia="Times New Roman"/>
          <w:bCs/>
        </w:rPr>
        <w:t>4</w:t>
      </w:r>
      <w:r>
        <w:rPr>
          <w:rFonts w:eastAsia="Times New Roman"/>
          <w:bCs/>
        </w:rPr>
        <w:t>: Changing the Working Directory</w:t>
      </w:r>
    </w:p>
    <w:p w14:paraId="5005E8E1" w14:textId="4B68BB50" w:rsidR="00032541" w:rsidRDefault="00032541" w:rsidP="00032541">
      <w:pPr>
        <w:spacing w:line="0" w:lineRule="atLeast"/>
        <w:ind w:firstLine="350"/>
        <w:rPr>
          <w:rFonts w:eastAsia="Times New Roman"/>
          <w:bCs/>
        </w:rPr>
      </w:pPr>
    </w:p>
    <w:p w14:paraId="51D98F1E" w14:textId="77777777" w:rsidR="00E452D9" w:rsidRPr="009B2234" w:rsidRDefault="00E452D9" w:rsidP="00E452D9">
      <w:pPr>
        <w:spacing w:line="0" w:lineRule="atLeast"/>
        <w:rPr>
          <w:rFonts w:eastAsia="Times New Roman"/>
          <w:b/>
          <w:color w:val="FF0000"/>
        </w:rPr>
      </w:pPr>
      <w:r w:rsidRPr="009B2234">
        <w:rPr>
          <w:rFonts w:eastAsia="Times New Roman"/>
          <w:b/>
          <w:color w:val="FF0000"/>
        </w:rPr>
        <w:t xml:space="preserve">Submission Requirements  </w:t>
      </w:r>
    </w:p>
    <w:p w14:paraId="22546644" w14:textId="77777777" w:rsidR="00E452D9" w:rsidRPr="009B2234" w:rsidRDefault="00E452D9" w:rsidP="00E452D9">
      <w:pPr>
        <w:pStyle w:val="ListParagraph"/>
        <w:numPr>
          <w:ilvl w:val="0"/>
          <w:numId w:val="29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C++ Source Code (`main.cpp`) – Well-commented and modular.  </w:t>
      </w:r>
    </w:p>
    <w:p w14:paraId="1AE3F58E" w14:textId="77777777" w:rsidR="00E452D9" w:rsidRPr="009B2234" w:rsidRDefault="00E452D9" w:rsidP="00E452D9">
      <w:pPr>
        <w:pStyle w:val="ListParagraph"/>
        <w:numPr>
          <w:ilvl w:val="0"/>
          <w:numId w:val="29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GitHub Repository – Share the link in the submission.  </w:t>
      </w:r>
    </w:p>
    <w:p w14:paraId="364FFA90" w14:textId="77777777" w:rsidR="00E452D9" w:rsidRPr="009B2234" w:rsidRDefault="00E452D9" w:rsidP="00E452D9">
      <w:pPr>
        <w:pStyle w:val="ListParagraph"/>
        <w:numPr>
          <w:ilvl w:val="0"/>
          <w:numId w:val="29"/>
        </w:numPr>
        <w:spacing w:line="0" w:lineRule="atLeast"/>
        <w:rPr>
          <w:rFonts w:eastAsia="Times New Roman"/>
          <w:bCs/>
        </w:rPr>
      </w:pPr>
      <w:r w:rsidRPr="009B2234">
        <w:rPr>
          <w:rFonts w:eastAsia="Times New Roman"/>
          <w:bCs/>
        </w:rPr>
        <w:t xml:space="preserve">Screenshots – Demonstrate program functionality.  </w:t>
      </w:r>
    </w:p>
    <w:p w14:paraId="2CA17E66" w14:textId="1BA9882B" w:rsidR="00032541" w:rsidRDefault="00032541" w:rsidP="00032541">
      <w:pPr>
        <w:spacing w:line="0" w:lineRule="atLeast"/>
        <w:ind w:left="720" w:firstLine="0"/>
        <w:rPr>
          <w:rFonts w:eastAsia="Times New Roman"/>
          <w:bCs/>
        </w:rPr>
      </w:pPr>
    </w:p>
    <w:p w14:paraId="54276F00" w14:textId="77777777" w:rsidR="00032541" w:rsidRDefault="00032541" w:rsidP="00032541">
      <w:pPr>
        <w:spacing w:line="0" w:lineRule="atLeast"/>
        <w:ind w:left="0" w:firstLine="0"/>
        <w:rPr>
          <w:rFonts w:eastAsia="Times New Roman" w:cstheme="minorHAnsi"/>
        </w:rPr>
      </w:pPr>
      <w:r w:rsidRPr="00B15C5B">
        <w:rPr>
          <w:rFonts w:eastAsia="Times New Roman"/>
          <w:b/>
        </w:rPr>
        <w:lastRenderedPageBreak/>
        <w:t xml:space="preserve">QUESTIONS </w:t>
      </w:r>
    </w:p>
    <w:p w14:paraId="56042627" w14:textId="77777777" w:rsidR="00CE164C" w:rsidRDefault="00CE164C" w:rsidP="00032541">
      <w:pPr>
        <w:pStyle w:val="ListParagraph"/>
        <w:numPr>
          <w:ilvl w:val="0"/>
          <w:numId w:val="3"/>
        </w:numPr>
        <w:spacing w:line="0" w:lineRule="atLeast"/>
        <w:rPr>
          <w:rFonts w:eastAsia="Times New Roman" w:cstheme="minorHAnsi"/>
        </w:rPr>
      </w:pPr>
      <w:r w:rsidRPr="00CE164C">
        <w:rPr>
          <w:rFonts w:eastAsia="Times New Roman" w:cstheme="minorHAnsi"/>
        </w:rPr>
        <w:t>How does breaking the program into functions improve maintainability?</w:t>
      </w:r>
    </w:p>
    <w:p w14:paraId="1FD81CA1" w14:textId="472F7E21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04069055" w14:textId="0ADBC647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2C524A84" w14:textId="69F5C435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4606B1EF" w14:textId="09E4FD5D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30D87C9A" w14:textId="7C30F30A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7CE8B154" w14:textId="77777777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6F61468F" w14:textId="01DCDEC7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115B3177" w14:textId="77777777" w:rsid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0E4CD566" w14:textId="77777777" w:rsidR="00032541" w:rsidRPr="00032541" w:rsidRDefault="00032541" w:rsidP="00032541">
      <w:pPr>
        <w:spacing w:line="0" w:lineRule="atLeast"/>
        <w:rPr>
          <w:rFonts w:eastAsia="Times New Roman" w:cstheme="minorHAnsi"/>
        </w:rPr>
      </w:pPr>
    </w:p>
    <w:p w14:paraId="018A7463" w14:textId="485447F4" w:rsidR="00032541" w:rsidRDefault="00CE164C" w:rsidP="00032541">
      <w:pPr>
        <w:pStyle w:val="ListParagraph"/>
        <w:numPr>
          <w:ilvl w:val="0"/>
          <w:numId w:val="3"/>
        </w:numPr>
        <w:spacing w:line="0" w:lineRule="atLeast"/>
        <w:rPr>
          <w:rFonts w:eastAsia="Times New Roman" w:cstheme="minorHAnsi"/>
        </w:rPr>
      </w:pPr>
      <w:r w:rsidRPr="00CE164C">
        <w:rPr>
          <w:rFonts w:eastAsia="Times New Roman" w:cstheme="minorHAnsi"/>
        </w:rPr>
        <w:t>What issues arise when handling directories in C++? How can they be resolved?</w:t>
      </w:r>
    </w:p>
    <w:p w14:paraId="2C62094E" w14:textId="34A36C38" w:rsidR="00032541" w:rsidRDefault="00032541" w:rsidP="00032541">
      <w:pPr>
        <w:pStyle w:val="ListParagraph"/>
        <w:rPr>
          <w:rFonts w:eastAsia="Times New Roman" w:cstheme="minorHAnsi"/>
        </w:rPr>
      </w:pPr>
    </w:p>
    <w:p w14:paraId="7C7B62BA" w14:textId="2487773A" w:rsidR="00032541" w:rsidRDefault="00032541" w:rsidP="00032541">
      <w:pPr>
        <w:pStyle w:val="ListParagraph"/>
        <w:rPr>
          <w:rFonts w:eastAsia="Times New Roman" w:cstheme="minorHAnsi"/>
        </w:rPr>
      </w:pPr>
    </w:p>
    <w:p w14:paraId="7BF5B712" w14:textId="1C7D26ED" w:rsidR="00032541" w:rsidRDefault="00032541" w:rsidP="00032541">
      <w:pPr>
        <w:pStyle w:val="ListParagraph"/>
        <w:rPr>
          <w:rFonts w:eastAsia="Times New Roman" w:cstheme="minorHAnsi"/>
        </w:rPr>
      </w:pPr>
    </w:p>
    <w:p w14:paraId="084B0F78" w14:textId="429D1901" w:rsidR="00032541" w:rsidRDefault="00032541" w:rsidP="00032541">
      <w:pPr>
        <w:pStyle w:val="ListParagraph"/>
        <w:rPr>
          <w:rFonts w:eastAsia="Times New Roman" w:cstheme="minorHAnsi"/>
        </w:rPr>
      </w:pPr>
    </w:p>
    <w:p w14:paraId="1FD50DDD" w14:textId="72856C69" w:rsidR="00032541" w:rsidRDefault="00032541" w:rsidP="00032541">
      <w:pPr>
        <w:pStyle w:val="ListParagraph"/>
        <w:rPr>
          <w:rFonts w:eastAsia="Times New Roman" w:cstheme="minorHAnsi"/>
        </w:rPr>
      </w:pPr>
    </w:p>
    <w:p w14:paraId="43A10D6B" w14:textId="148C91BF" w:rsidR="00032541" w:rsidRDefault="00032541" w:rsidP="00032541">
      <w:pPr>
        <w:pStyle w:val="ListParagraph"/>
        <w:rPr>
          <w:rFonts w:eastAsia="Times New Roman" w:cstheme="minorHAnsi"/>
        </w:rPr>
      </w:pPr>
    </w:p>
    <w:p w14:paraId="6FC017FD" w14:textId="37652951" w:rsidR="00032541" w:rsidRDefault="00032541" w:rsidP="00032541">
      <w:pPr>
        <w:pStyle w:val="ListParagraph"/>
        <w:rPr>
          <w:rFonts w:eastAsia="Times New Roman" w:cstheme="minorHAnsi"/>
        </w:rPr>
      </w:pPr>
    </w:p>
    <w:p w14:paraId="3EEECB30" w14:textId="77777777" w:rsidR="00032541" w:rsidRPr="00032541" w:rsidRDefault="00032541" w:rsidP="00032541">
      <w:pPr>
        <w:pStyle w:val="ListParagraph"/>
        <w:rPr>
          <w:rFonts w:eastAsia="Times New Roman" w:cstheme="minorHAnsi"/>
        </w:rPr>
      </w:pPr>
    </w:p>
    <w:p w14:paraId="3905BE4B" w14:textId="77777777" w:rsidR="00032541" w:rsidRPr="00032541" w:rsidRDefault="00032541" w:rsidP="00032541">
      <w:pPr>
        <w:spacing w:line="0" w:lineRule="atLeast"/>
        <w:ind w:left="0" w:firstLine="0"/>
        <w:rPr>
          <w:rFonts w:eastAsia="Times New Roman" w:cstheme="minorHAnsi"/>
        </w:rPr>
      </w:pPr>
    </w:p>
    <w:p w14:paraId="45009C45" w14:textId="4B8F367C" w:rsidR="00032541" w:rsidRDefault="00CE164C" w:rsidP="00032541">
      <w:pPr>
        <w:pStyle w:val="ListParagraph"/>
        <w:numPr>
          <w:ilvl w:val="0"/>
          <w:numId w:val="3"/>
        </w:numPr>
        <w:spacing w:line="0" w:lineRule="atLeast"/>
        <w:rPr>
          <w:rFonts w:eastAsia="Times New Roman" w:cstheme="minorHAnsi"/>
        </w:rPr>
      </w:pPr>
      <w:r w:rsidRPr="00CE164C">
        <w:rPr>
          <w:rFonts w:eastAsia="Times New Roman" w:cstheme="minorHAnsi"/>
        </w:rPr>
        <w:t>Evaluate the usability of a console-based menu system.</w:t>
      </w:r>
    </w:p>
    <w:p w14:paraId="1499651E" w14:textId="77777777" w:rsidR="00032541" w:rsidRDefault="00032541" w:rsidP="00032541"/>
    <w:p w14:paraId="5BC8F761" w14:textId="77777777" w:rsidR="00032541" w:rsidRDefault="00032541" w:rsidP="00032541"/>
    <w:p w14:paraId="47C72904" w14:textId="77777777" w:rsidR="00032541" w:rsidRDefault="00032541" w:rsidP="00032541"/>
    <w:p w14:paraId="3E7D640E" w14:textId="77777777" w:rsidR="00032541" w:rsidRDefault="00032541" w:rsidP="00032541"/>
    <w:p w14:paraId="6B74529D" w14:textId="77777777" w:rsidR="00032541" w:rsidRDefault="00032541" w:rsidP="00032541"/>
    <w:p w14:paraId="68922F98" w14:textId="05E7D689" w:rsidR="00032541" w:rsidRDefault="00032541" w:rsidP="00032541"/>
    <w:p w14:paraId="2A1DF25B" w14:textId="59E74375" w:rsidR="00032541" w:rsidRDefault="00032541" w:rsidP="00032541"/>
    <w:p w14:paraId="1813B467" w14:textId="46FC7F2D" w:rsidR="00032541" w:rsidRDefault="00032541" w:rsidP="00032541"/>
    <w:p w14:paraId="5FA7BE2F" w14:textId="4137ECF0" w:rsidR="00032541" w:rsidRDefault="00032541" w:rsidP="00032541"/>
    <w:p w14:paraId="19898131" w14:textId="4B2DEBA6" w:rsidR="00032541" w:rsidRDefault="00032541" w:rsidP="00032541"/>
    <w:p w14:paraId="3BB617A5" w14:textId="53B5F4B3" w:rsidR="00032541" w:rsidRDefault="00032541" w:rsidP="00032541"/>
    <w:p w14:paraId="0679561D" w14:textId="77E95D44" w:rsidR="00032541" w:rsidRDefault="00032541" w:rsidP="00032541"/>
    <w:p w14:paraId="4EABE586" w14:textId="33912E35" w:rsidR="00032541" w:rsidRDefault="00032541" w:rsidP="00032541"/>
    <w:p w14:paraId="63A669A3" w14:textId="77777777" w:rsidR="00032541" w:rsidRDefault="00032541" w:rsidP="00032541"/>
    <w:p w14:paraId="4B38BD0C" w14:textId="502A1F9E" w:rsidR="00032541" w:rsidRDefault="00032541" w:rsidP="00032541"/>
    <w:p w14:paraId="7B0BD1CD" w14:textId="77777777" w:rsidR="00CE164C" w:rsidRDefault="00CE164C" w:rsidP="00032541"/>
    <w:p w14:paraId="5AB9659A" w14:textId="77777777" w:rsidR="00032541" w:rsidRDefault="00032541" w:rsidP="00032541"/>
    <w:p w14:paraId="7D2E57A8" w14:textId="112E69FE" w:rsidR="00CE164C" w:rsidRDefault="00CE164C" w:rsidP="00032541">
      <w:pPr>
        <w:jc w:val="center"/>
        <w:rPr>
          <w:b/>
        </w:rPr>
      </w:pPr>
      <w:r>
        <w:rPr>
          <w:b/>
        </w:rPr>
        <w:lastRenderedPageBreak/>
        <w:t>Flowchart</w:t>
      </w:r>
    </w:p>
    <w:p w14:paraId="3CA4DE7C" w14:textId="1BF81124" w:rsidR="00CE164C" w:rsidRDefault="00CE164C" w:rsidP="00032541">
      <w:pPr>
        <w:jc w:val="center"/>
        <w:rPr>
          <w:b/>
        </w:rPr>
      </w:pPr>
    </w:p>
    <w:p w14:paraId="16B6609B" w14:textId="6DA4DB92" w:rsidR="00CE164C" w:rsidRDefault="00CE164C" w:rsidP="00032541">
      <w:pPr>
        <w:jc w:val="center"/>
        <w:rPr>
          <w:b/>
        </w:rPr>
      </w:pPr>
    </w:p>
    <w:p w14:paraId="688851E5" w14:textId="50BAA0B9" w:rsidR="00CE164C" w:rsidRDefault="00CE164C" w:rsidP="00032541">
      <w:pPr>
        <w:jc w:val="center"/>
        <w:rPr>
          <w:b/>
        </w:rPr>
      </w:pPr>
    </w:p>
    <w:p w14:paraId="22B4AD94" w14:textId="0873CE7A" w:rsidR="00CE164C" w:rsidRDefault="00CE164C" w:rsidP="00032541">
      <w:pPr>
        <w:jc w:val="center"/>
        <w:rPr>
          <w:b/>
        </w:rPr>
      </w:pPr>
    </w:p>
    <w:p w14:paraId="5DC4CB47" w14:textId="61B73C08" w:rsidR="00CE164C" w:rsidRDefault="00CE164C" w:rsidP="00032541">
      <w:pPr>
        <w:jc w:val="center"/>
        <w:rPr>
          <w:b/>
        </w:rPr>
      </w:pPr>
    </w:p>
    <w:p w14:paraId="4D86E58F" w14:textId="4B2172F2" w:rsidR="00CE164C" w:rsidRDefault="00CE164C" w:rsidP="00032541">
      <w:pPr>
        <w:jc w:val="center"/>
        <w:rPr>
          <w:b/>
        </w:rPr>
      </w:pPr>
    </w:p>
    <w:p w14:paraId="5D437924" w14:textId="008B4202" w:rsidR="00CE164C" w:rsidRDefault="00CE164C" w:rsidP="00032541">
      <w:pPr>
        <w:jc w:val="center"/>
        <w:rPr>
          <w:b/>
        </w:rPr>
      </w:pPr>
    </w:p>
    <w:p w14:paraId="796FF7BA" w14:textId="577F92D5" w:rsidR="00CE164C" w:rsidRDefault="00CE164C" w:rsidP="00032541">
      <w:pPr>
        <w:jc w:val="center"/>
        <w:rPr>
          <w:b/>
        </w:rPr>
      </w:pPr>
    </w:p>
    <w:p w14:paraId="5430C8EC" w14:textId="6E98F3E0" w:rsidR="00CE164C" w:rsidRDefault="00CE164C" w:rsidP="00032541">
      <w:pPr>
        <w:jc w:val="center"/>
        <w:rPr>
          <w:b/>
        </w:rPr>
      </w:pPr>
    </w:p>
    <w:p w14:paraId="7CD0D906" w14:textId="7322B6BC" w:rsidR="00CE164C" w:rsidRDefault="00CE164C" w:rsidP="00032541">
      <w:pPr>
        <w:jc w:val="center"/>
        <w:rPr>
          <w:b/>
        </w:rPr>
      </w:pPr>
    </w:p>
    <w:p w14:paraId="15C9385F" w14:textId="6384418B" w:rsidR="00CE164C" w:rsidRDefault="00CE164C" w:rsidP="00032541">
      <w:pPr>
        <w:jc w:val="center"/>
        <w:rPr>
          <w:b/>
        </w:rPr>
      </w:pPr>
    </w:p>
    <w:p w14:paraId="63D351B4" w14:textId="3CF248EC" w:rsidR="00CE164C" w:rsidRDefault="00CE164C" w:rsidP="00032541">
      <w:pPr>
        <w:jc w:val="center"/>
        <w:rPr>
          <w:b/>
        </w:rPr>
      </w:pPr>
    </w:p>
    <w:p w14:paraId="35E45A1B" w14:textId="14618585" w:rsidR="00CE164C" w:rsidRDefault="00CE164C" w:rsidP="00032541">
      <w:pPr>
        <w:jc w:val="center"/>
        <w:rPr>
          <w:b/>
        </w:rPr>
      </w:pPr>
    </w:p>
    <w:p w14:paraId="7C4BEC45" w14:textId="07B412AC" w:rsidR="00CE164C" w:rsidRDefault="00CE164C" w:rsidP="00032541">
      <w:pPr>
        <w:jc w:val="center"/>
        <w:rPr>
          <w:b/>
        </w:rPr>
      </w:pPr>
    </w:p>
    <w:p w14:paraId="223D10DA" w14:textId="1BBC2FCC" w:rsidR="00CE164C" w:rsidRDefault="00CE164C" w:rsidP="00032541">
      <w:pPr>
        <w:jc w:val="center"/>
        <w:rPr>
          <w:b/>
        </w:rPr>
      </w:pPr>
    </w:p>
    <w:p w14:paraId="1D826C38" w14:textId="2F7E6248" w:rsidR="00CE164C" w:rsidRDefault="00CE164C" w:rsidP="00032541">
      <w:pPr>
        <w:jc w:val="center"/>
        <w:rPr>
          <w:b/>
        </w:rPr>
      </w:pPr>
    </w:p>
    <w:p w14:paraId="1E8D3801" w14:textId="2AAA3BA8" w:rsidR="00CE164C" w:rsidRDefault="00CE164C" w:rsidP="00032541">
      <w:pPr>
        <w:jc w:val="center"/>
        <w:rPr>
          <w:b/>
        </w:rPr>
      </w:pPr>
    </w:p>
    <w:p w14:paraId="5FBF65D6" w14:textId="4CB2995C" w:rsidR="00CE164C" w:rsidRDefault="00CE164C" w:rsidP="00032541">
      <w:pPr>
        <w:jc w:val="center"/>
        <w:rPr>
          <w:b/>
        </w:rPr>
      </w:pPr>
    </w:p>
    <w:p w14:paraId="7AB2375C" w14:textId="2202B591" w:rsidR="00CE164C" w:rsidRDefault="00CE164C" w:rsidP="00032541">
      <w:pPr>
        <w:jc w:val="center"/>
        <w:rPr>
          <w:b/>
        </w:rPr>
      </w:pPr>
    </w:p>
    <w:p w14:paraId="5CFC39F1" w14:textId="5347AA37" w:rsidR="00CE164C" w:rsidRDefault="00CE164C" w:rsidP="00032541">
      <w:pPr>
        <w:jc w:val="center"/>
        <w:rPr>
          <w:b/>
        </w:rPr>
      </w:pPr>
    </w:p>
    <w:p w14:paraId="7F59EDBF" w14:textId="3802BC90" w:rsidR="00CE164C" w:rsidRDefault="00CE164C" w:rsidP="00032541">
      <w:pPr>
        <w:jc w:val="center"/>
        <w:rPr>
          <w:b/>
        </w:rPr>
      </w:pPr>
    </w:p>
    <w:p w14:paraId="5C08A3AC" w14:textId="527BE2A3" w:rsidR="00CE164C" w:rsidRDefault="00CE164C" w:rsidP="00032541">
      <w:pPr>
        <w:jc w:val="center"/>
        <w:rPr>
          <w:b/>
        </w:rPr>
      </w:pPr>
    </w:p>
    <w:p w14:paraId="75B2694B" w14:textId="587E5988" w:rsidR="00CE164C" w:rsidRDefault="00CE164C" w:rsidP="00032541">
      <w:pPr>
        <w:jc w:val="center"/>
        <w:rPr>
          <w:b/>
        </w:rPr>
      </w:pPr>
    </w:p>
    <w:p w14:paraId="023D96D8" w14:textId="0FD0872E" w:rsidR="00CE164C" w:rsidRDefault="00CE164C" w:rsidP="00032541">
      <w:pPr>
        <w:jc w:val="center"/>
        <w:rPr>
          <w:b/>
        </w:rPr>
      </w:pPr>
    </w:p>
    <w:p w14:paraId="4DDEB7B8" w14:textId="743AEDAD" w:rsidR="00CE164C" w:rsidRDefault="00CE164C" w:rsidP="00032541">
      <w:pPr>
        <w:jc w:val="center"/>
        <w:rPr>
          <w:b/>
        </w:rPr>
      </w:pPr>
    </w:p>
    <w:p w14:paraId="13BCEBE7" w14:textId="51B2BFAE" w:rsidR="00CE164C" w:rsidRDefault="00CE164C" w:rsidP="00032541">
      <w:pPr>
        <w:jc w:val="center"/>
        <w:rPr>
          <w:b/>
        </w:rPr>
      </w:pPr>
    </w:p>
    <w:p w14:paraId="517049FB" w14:textId="5BD2FEDE" w:rsidR="00CE164C" w:rsidRDefault="00CE164C" w:rsidP="00032541">
      <w:pPr>
        <w:jc w:val="center"/>
        <w:rPr>
          <w:b/>
        </w:rPr>
      </w:pPr>
    </w:p>
    <w:p w14:paraId="48887EF0" w14:textId="377A936E" w:rsidR="00CE164C" w:rsidRDefault="00CE164C" w:rsidP="00032541">
      <w:pPr>
        <w:jc w:val="center"/>
        <w:rPr>
          <w:b/>
        </w:rPr>
      </w:pPr>
    </w:p>
    <w:p w14:paraId="7476BF6B" w14:textId="0A9A719F" w:rsidR="00CE164C" w:rsidRDefault="00CE164C" w:rsidP="00032541">
      <w:pPr>
        <w:jc w:val="center"/>
        <w:rPr>
          <w:b/>
        </w:rPr>
      </w:pPr>
    </w:p>
    <w:p w14:paraId="62059D14" w14:textId="0C67EA93" w:rsidR="00CE164C" w:rsidRDefault="00CE164C" w:rsidP="00032541">
      <w:pPr>
        <w:jc w:val="center"/>
        <w:rPr>
          <w:b/>
        </w:rPr>
      </w:pPr>
    </w:p>
    <w:p w14:paraId="099EC8DF" w14:textId="2B8CC0B8" w:rsidR="00CE164C" w:rsidRDefault="00CE164C" w:rsidP="00032541">
      <w:pPr>
        <w:jc w:val="center"/>
        <w:rPr>
          <w:b/>
        </w:rPr>
      </w:pPr>
    </w:p>
    <w:p w14:paraId="51CA250A" w14:textId="52FBD470" w:rsidR="00CE164C" w:rsidRDefault="00CE164C" w:rsidP="00032541">
      <w:pPr>
        <w:jc w:val="center"/>
        <w:rPr>
          <w:b/>
        </w:rPr>
      </w:pPr>
    </w:p>
    <w:p w14:paraId="2211A46E" w14:textId="19DDDE57" w:rsidR="00CE164C" w:rsidRDefault="00CE164C" w:rsidP="00032541">
      <w:pPr>
        <w:jc w:val="center"/>
        <w:rPr>
          <w:b/>
        </w:rPr>
      </w:pPr>
    </w:p>
    <w:p w14:paraId="6FA762EE" w14:textId="038B2E90" w:rsidR="00CE164C" w:rsidRDefault="00CE164C" w:rsidP="00032541">
      <w:pPr>
        <w:jc w:val="center"/>
        <w:rPr>
          <w:b/>
        </w:rPr>
      </w:pPr>
    </w:p>
    <w:p w14:paraId="0D860596" w14:textId="6990F29A" w:rsidR="00CE164C" w:rsidRDefault="00CE164C" w:rsidP="00032541">
      <w:pPr>
        <w:jc w:val="center"/>
        <w:rPr>
          <w:b/>
        </w:rPr>
      </w:pPr>
    </w:p>
    <w:p w14:paraId="78B7F71A" w14:textId="448F95A2" w:rsidR="00CE164C" w:rsidRDefault="00CE164C" w:rsidP="00032541">
      <w:pPr>
        <w:jc w:val="center"/>
        <w:rPr>
          <w:b/>
        </w:rPr>
      </w:pPr>
    </w:p>
    <w:p w14:paraId="536C44FD" w14:textId="77777777" w:rsidR="00CE164C" w:rsidRDefault="00CE164C" w:rsidP="00032541">
      <w:pPr>
        <w:jc w:val="center"/>
        <w:rPr>
          <w:b/>
        </w:rPr>
      </w:pPr>
    </w:p>
    <w:p w14:paraId="157BA289" w14:textId="4CCD5B24" w:rsidR="00032541" w:rsidRPr="00981C28" w:rsidRDefault="00032541" w:rsidP="00032541">
      <w:pPr>
        <w:jc w:val="center"/>
        <w:rPr>
          <w:b/>
        </w:rPr>
      </w:pPr>
      <w:r>
        <w:rPr>
          <w:b/>
        </w:rPr>
        <w:lastRenderedPageBreak/>
        <w:t xml:space="preserve">Output / </w:t>
      </w:r>
      <w:r w:rsidRPr="00981C28">
        <w:rPr>
          <w:b/>
        </w:rPr>
        <w:t>Results</w:t>
      </w:r>
    </w:p>
    <w:p w14:paraId="4317103A" w14:textId="77777777" w:rsidR="00032541" w:rsidRDefault="00032541" w:rsidP="00032541">
      <w:r>
        <w:t xml:space="preserve">Github link here: </w:t>
      </w:r>
      <w:r w:rsidRPr="004D155A">
        <w:rPr>
          <w:color w:val="8EAADB" w:themeColor="accent1" w:themeTint="99"/>
        </w:rPr>
        <w:t>(HERE)</w:t>
      </w:r>
    </w:p>
    <w:p w14:paraId="66D64C39" w14:textId="77777777" w:rsidR="00032541" w:rsidRDefault="00032541" w:rsidP="00032541"/>
    <w:p w14:paraId="463707AA" w14:textId="77777777" w:rsidR="00032541" w:rsidRDefault="00032541" w:rsidP="00032541"/>
    <w:p w14:paraId="482DE03F" w14:textId="77777777" w:rsidR="00032541" w:rsidRDefault="00032541" w:rsidP="00032541"/>
    <w:p w14:paraId="2300A269" w14:textId="77777777" w:rsidR="00032541" w:rsidRDefault="00032541" w:rsidP="00032541"/>
    <w:p w14:paraId="6A636198" w14:textId="77777777" w:rsidR="00032541" w:rsidRDefault="00032541" w:rsidP="00032541"/>
    <w:p w14:paraId="01A4010E" w14:textId="77777777" w:rsidR="00032541" w:rsidRDefault="00032541" w:rsidP="00032541"/>
    <w:p w14:paraId="0BC91ABB" w14:textId="77777777" w:rsidR="00032541" w:rsidRDefault="00032541" w:rsidP="00032541"/>
    <w:p w14:paraId="3D132498" w14:textId="77777777" w:rsidR="00032541" w:rsidRDefault="00032541" w:rsidP="00032541"/>
    <w:p w14:paraId="226FA417" w14:textId="77777777" w:rsidR="00032541" w:rsidRDefault="00032541" w:rsidP="00032541"/>
    <w:p w14:paraId="2FF6BF74" w14:textId="77777777" w:rsidR="00032541" w:rsidRDefault="00032541" w:rsidP="00032541"/>
    <w:p w14:paraId="281B885A" w14:textId="77777777" w:rsidR="00032541" w:rsidRDefault="00032541" w:rsidP="00032541"/>
    <w:p w14:paraId="434ABBE9" w14:textId="77777777" w:rsidR="00032541" w:rsidRDefault="00032541" w:rsidP="00032541"/>
    <w:p w14:paraId="2517C3F8" w14:textId="77777777" w:rsidR="00032541" w:rsidRDefault="00032541" w:rsidP="00032541">
      <w:pPr>
        <w:ind w:left="3600"/>
      </w:pPr>
      <w:r>
        <w:t xml:space="preserve">      </w:t>
      </w:r>
    </w:p>
    <w:p w14:paraId="1BC5D145" w14:textId="77777777" w:rsidR="00032541" w:rsidRDefault="00032541" w:rsidP="00032541">
      <w:pPr>
        <w:ind w:left="3600"/>
      </w:pPr>
    </w:p>
    <w:p w14:paraId="0EFA052F" w14:textId="77777777" w:rsidR="00032541" w:rsidRDefault="00032541" w:rsidP="00032541">
      <w:pPr>
        <w:ind w:left="3600"/>
      </w:pPr>
    </w:p>
    <w:p w14:paraId="28A589A2" w14:textId="77777777" w:rsidR="00032541" w:rsidRDefault="00032541" w:rsidP="00032541">
      <w:pPr>
        <w:ind w:left="3600"/>
      </w:pPr>
    </w:p>
    <w:p w14:paraId="719DD01C" w14:textId="77777777" w:rsidR="00032541" w:rsidRDefault="00032541" w:rsidP="00032541">
      <w:pPr>
        <w:ind w:left="3600"/>
      </w:pPr>
    </w:p>
    <w:p w14:paraId="4E45AE38" w14:textId="77777777" w:rsidR="00032541" w:rsidRDefault="00032541" w:rsidP="00032541">
      <w:pPr>
        <w:ind w:left="3600"/>
      </w:pPr>
    </w:p>
    <w:p w14:paraId="6239717C" w14:textId="77777777" w:rsidR="00032541" w:rsidRDefault="00032541" w:rsidP="00032541">
      <w:pPr>
        <w:ind w:left="3600"/>
      </w:pPr>
    </w:p>
    <w:p w14:paraId="50C38567" w14:textId="77777777" w:rsidR="00032541" w:rsidRDefault="00032541" w:rsidP="00032541">
      <w:pPr>
        <w:ind w:left="3600"/>
      </w:pPr>
    </w:p>
    <w:p w14:paraId="77E194B6" w14:textId="77777777" w:rsidR="00032541" w:rsidRDefault="00032541" w:rsidP="00032541">
      <w:pPr>
        <w:ind w:left="3600"/>
      </w:pPr>
    </w:p>
    <w:p w14:paraId="2412F138" w14:textId="77777777" w:rsidR="00032541" w:rsidRDefault="00032541" w:rsidP="00032541">
      <w:pPr>
        <w:ind w:left="3600"/>
      </w:pPr>
    </w:p>
    <w:p w14:paraId="05BCC8CA" w14:textId="77777777" w:rsidR="00032541" w:rsidRDefault="00032541" w:rsidP="00032541">
      <w:pPr>
        <w:ind w:left="3600"/>
      </w:pPr>
    </w:p>
    <w:p w14:paraId="366F9FE3" w14:textId="77777777" w:rsidR="00032541" w:rsidRDefault="00032541" w:rsidP="00032541">
      <w:pPr>
        <w:ind w:left="3600"/>
      </w:pPr>
    </w:p>
    <w:p w14:paraId="73558B46" w14:textId="77777777" w:rsidR="00032541" w:rsidRDefault="00032541" w:rsidP="00032541">
      <w:pPr>
        <w:ind w:left="3600"/>
      </w:pPr>
    </w:p>
    <w:p w14:paraId="33CCE508" w14:textId="77777777" w:rsidR="00032541" w:rsidRDefault="00032541" w:rsidP="00032541">
      <w:pPr>
        <w:ind w:left="3600"/>
      </w:pPr>
    </w:p>
    <w:p w14:paraId="567B2D43" w14:textId="77777777" w:rsidR="00032541" w:rsidRDefault="00032541" w:rsidP="00032541">
      <w:pPr>
        <w:ind w:left="3600"/>
      </w:pPr>
    </w:p>
    <w:p w14:paraId="4E843682" w14:textId="77777777" w:rsidR="00032541" w:rsidRDefault="00032541" w:rsidP="00032541">
      <w:pPr>
        <w:ind w:left="3600"/>
      </w:pPr>
    </w:p>
    <w:p w14:paraId="412C0AE5" w14:textId="77777777" w:rsidR="00032541" w:rsidRDefault="00032541" w:rsidP="00032541">
      <w:pPr>
        <w:ind w:left="3600"/>
      </w:pPr>
    </w:p>
    <w:p w14:paraId="51AABBB9" w14:textId="77777777" w:rsidR="00032541" w:rsidRDefault="00032541" w:rsidP="00032541">
      <w:pPr>
        <w:ind w:left="3600"/>
      </w:pPr>
    </w:p>
    <w:p w14:paraId="1DF07B74" w14:textId="77777777" w:rsidR="00032541" w:rsidRDefault="00032541" w:rsidP="00032541">
      <w:pPr>
        <w:ind w:left="3600"/>
      </w:pPr>
    </w:p>
    <w:p w14:paraId="2DBCE36A" w14:textId="77777777" w:rsidR="00032541" w:rsidRDefault="00032541" w:rsidP="00032541">
      <w:pPr>
        <w:ind w:left="3600"/>
      </w:pPr>
    </w:p>
    <w:p w14:paraId="426D1DEB" w14:textId="77777777" w:rsidR="00032541" w:rsidRDefault="00032541" w:rsidP="00032541">
      <w:pPr>
        <w:ind w:left="3600"/>
      </w:pPr>
    </w:p>
    <w:p w14:paraId="6F2193FD" w14:textId="77777777" w:rsidR="00032541" w:rsidRDefault="00032541" w:rsidP="00032541">
      <w:pPr>
        <w:ind w:left="3600"/>
      </w:pPr>
    </w:p>
    <w:p w14:paraId="76374605" w14:textId="77777777" w:rsidR="00032541" w:rsidRDefault="00032541" w:rsidP="00032541">
      <w:pPr>
        <w:ind w:left="3600"/>
      </w:pPr>
    </w:p>
    <w:p w14:paraId="41862A6C" w14:textId="77777777" w:rsidR="00032541" w:rsidRDefault="00032541" w:rsidP="00032541">
      <w:pPr>
        <w:ind w:left="3600"/>
      </w:pPr>
    </w:p>
    <w:p w14:paraId="53164DC5" w14:textId="77777777" w:rsidR="00032541" w:rsidRPr="00981C28" w:rsidRDefault="00032541" w:rsidP="00032541">
      <w:pPr>
        <w:ind w:left="3600"/>
        <w:rPr>
          <w:b/>
        </w:rPr>
      </w:pPr>
      <w:r>
        <w:lastRenderedPageBreak/>
        <w:t xml:space="preserve">      </w:t>
      </w:r>
      <w:r>
        <w:rPr>
          <w:b/>
        </w:rPr>
        <w:t>Conclusion</w:t>
      </w:r>
    </w:p>
    <w:p w14:paraId="19B264EC" w14:textId="77777777" w:rsidR="00032541" w:rsidRDefault="00032541" w:rsidP="00032541"/>
    <w:p w14:paraId="6BD669DA" w14:textId="77777777" w:rsidR="00032541" w:rsidRPr="00605851" w:rsidRDefault="00032541" w:rsidP="00032541"/>
    <w:p w14:paraId="1BA7D246" w14:textId="77777777" w:rsidR="00032541" w:rsidRDefault="00032541" w:rsidP="00032541"/>
    <w:p w14:paraId="103A877F" w14:textId="77777777" w:rsidR="00032541" w:rsidRPr="004B302F" w:rsidRDefault="00032541" w:rsidP="00032541"/>
    <w:p w14:paraId="306CD23A" w14:textId="77777777" w:rsidR="00032541" w:rsidRDefault="00032541" w:rsidP="00032541"/>
    <w:p w14:paraId="59C9D2A9" w14:textId="77777777" w:rsidR="00032541" w:rsidRDefault="00032541" w:rsidP="00032541"/>
    <w:p w14:paraId="2EA38433" w14:textId="77777777" w:rsidR="00032541" w:rsidRDefault="00032541" w:rsidP="00032541"/>
    <w:p w14:paraId="0280B1CB" w14:textId="77777777" w:rsidR="00EA3C9D" w:rsidRDefault="00EA3C9D"/>
    <w:sectPr w:rsidR="00EA3C9D" w:rsidSect="00EC3FD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85D85" w14:textId="77777777" w:rsidR="009F620A" w:rsidRDefault="009F620A" w:rsidP="00032541">
      <w:pPr>
        <w:spacing w:after="0" w:line="240" w:lineRule="auto"/>
      </w:pPr>
      <w:r>
        <w:separator/>
      </w:r>
    </w:p>
  </w:endnote>
  <w:endnote w:type="continuationSeparator" w:id="0">
    <w:p w14:paraId="2118D534" w14:textId="77777777" w:rsidR="009F620A" w:rsidRDefault="009F620A" w:rsidP="00032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6C34E" w14:textId="77777777" w:rsidR="00032541" w:rsidRDefault="00032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A89A8" w14:textId="77777777" w:rsidR="00032541" w:rsidRDefault="000325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EC33B" w14:textId="77777777" w:rsidR="00032541" w:rsidRDefault="00032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97A2A" w14:textId="77777777" w:rsidR="009F620A" w:rsidRDefault="009F620A" w:rsidP="00032541">
      <w:pPr>
        <w:spacing w:after="0" w:line="240" w:lineRule="auto"/>
      </w:pPr>
      <w:r>
        <w:separator/>
      </w:r>
    </w:p>
  </w:footnote>
  <w:footnote w:type="continuationSeparator" w:id="0">
    <w:p w14:paraId="773839B8" w14:textId="77777777" w:rsidR="009F620A" w:rsidRDefault="009F620A" w:rsidP="00032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82697" w14:textId="13A3AD9A" w:rsidR="00032541" w:rsidRDefault="000325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35418" w14:textId="0947AD77" w:rsidR="00135E2C" w:rsidRDefault="002A439B" w:rsidP="00720D2E">
    <w:pPr>
      <w:spacing w:after="0" w:line="259" w:lineRule="auto"/>
      <w:ind w:left="821" w:right="727" w:firstLine="0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12BC5507" wp14:editId="5E16AC42">
          <wp:simplePos x="0" y="0"/>
          <wp:positionH relativeFrom="page">
            <wp:posOffset>1240536</wp:posOffset>
          </wp:positionH>
          <wp:positionV relativeFrom="page">
            <wp:posOffset>355092</wp:posOffset>
          </wp:positionV>
          <wp:extent cx="707136" cy="650748"/>
          <wp:effectExtent l="0" t="0" r="0" b="0"/>
          <wp:wrapSquare wrapText="bothSides"/>
          <wp:docPr id="447" name="Picture 44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7" name="Picture 447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07136" cy="6507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6DB3B17" wp14:editId="4376B666">
              <wp:simplePos x="0" y="0"/>
              <wp:positionH relativeFrom="page">
                <wp:posOffset>701040</wp:posOffset>
              </wp:positionH>
              <wp:positionV relativeFrom="page">
                <wp:posOffset>1533398</wp:posOffset>
              </wp:positionV>
              <wp:extent cx="6370066" cy="18288"/>
              <wp:effectExtent l="0" t="0" r="0" b="0"/>
              <wp:wrapSquare wrapText="bothSides"/>
              <wp:docPr id="5156" name="Group 515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70066" cy="18288"/>
                        <a:chOff x="0" y="0"/>
                        <a:chExt cx="6370066" cy="18288"/>
                      </a:xfrm>
                    </wpg:grpSpPr>
                    <wps:wsp>
                      <wps:cNvPr id="5449" name="Shape 5449"/>
                      <wps:cNvSpPr/>
                      <wps:spPr>
                        <a:xfrm>
                          <a:off x="0" y="0"/>
                          <a:ext cx="6370066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370066" h="18288">
                              <a:moveTo>
                                <a:pt x="0" y="0"/>
                              </a:moveTo>
                              <a:lnTo>
                                <a:pt x="6370066" y="0"/>
                              </a:lnTo>
                              <a:lnTo>
                                <a:pt x="6370066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w16du="http://schemas.microsoft.com/office/word/2023/wordml/word16du" xmlns:oel="http://schemas.microsoft.com/office/2019/extlst">
          <w:pict>
            <v:group w14:anchorId="4879C10F" id="Group 5156" o:spid="_x0000_s1026" style="position:absolute;margin-left:55.2pt;margin-top:120.75pt;width:501.6pt;height:1.45pt;z-index:251660288;mso-position-horizontal-relative:page;mso-position-vertical-relative:page" coordsize="6370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">
              <v:shape id="Shape 5449" o:spid="_x0000_s1027" style="position:absolute;width:63700;height:182;visibility:visible;mso-wrap-style:square;v-text-anchor:top" coordsize="6370066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" path="m,l6370066,r,18288l,18288,,e" fillcolor="black" stroked="f" strokeweight="0">
                <v:stroke miterlimit="83231f" joinstyle="miter"/>
                <v:path arrowok="t" textboxrect="0,0,6370066,18288"/>
              </v:shape>
              <w10:wrap type="square" anchorx="page" anchory="page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0" wp14:anchorId="3C40471D" wp14:editId="08F4F822">
          <wp:simplePos x="0" y="0"/>
          <wp:positionH relativeFrom="page">
            <wp:posOffset>5905500</wp:posOffset>
          </wp:positionH>
          <wp:positionV relativeFrom="page">
            <wp:posOffset>335280</wp:posOffset>
          </wp:positionV>
          <wp:extent cx="685800" cy="685800"/>
          <wp:effectExtent l="0" t="0" r="0" b="0"/>
          <wp:wrapSquare wrapText="bothSides"/>
          <wp:docPr id="482" name="Picture 48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2" name="Picture 48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85800" cy="685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32"/>
      </w:rPr>
      <w:t>Ramon Magsaysay Memorial College</w:t>
    </w:r>
  </w:p>
  <w:p w14:paraId="4A8E0611" w14:textId="77777777" w:rsidR="00135E2C" w:rsidRDefault="002A439B" w:rsidP="00720D2E">
    <w:pPr>
      <w:spacing w:after="0" w:line="259" w:lineRule="auto"/>
      <w:ind w:left="821" w:right="727" w:firstLine="0"/>
      <w:jc w:val="center"/>
    </w:pPr>
    <w:r>
      <w:rPr>
        <w:sz w:val="20"/>
      </w:rPr>
      <w:t>LABORATORY EXERCISE</w:t>
    </w:r>
  </w:p>
  <w:p w14:paraId="458BA2DA" w14:textId="7FFAB285" w:rsidR="00135E2C" w:rsidRDefault="00032541" w:rsidP="00720D2E">
    <w:pPr>
      <w:spacing w:after="0" w:line="259" w:lineRule="auto"/>
      <w:ind w:left="821" w:right="727" w:firstLine="0"/>
      <w:jc w:val="center"/>
    </w:pPr>
    <w:r>
      <w:rPr>
        <w:sz w:val="20"/>
      </w:rPr>
      <w:t>1</w:t>
    </w:r>
    <w:r w:rsidRPr="00032541">
      <w:rPr>
        <w:sz w:val="20"/>
        <w:vertAlign w:val="superscript"/>
      </w:rPr>
      <w:t>ST</w:t>
    </w:r>
    <w:r>
      <w:rPr>
        <w:sz w:val="20"/>
      </w:rPr>
      <w:tab/>
    </w:r>
    <w:r w:rsidR="002A439B">
      <w:rPr>
        <w:sz w:val="20"/>
      </w:rPr>
      <w:t>SEMESTER: AY: 202</w:t>
    </w:r>
    <w:r>
      <w:rPr>
        <w:sz w:val="20"/>
      </w:rPr>
      <w:t>4</w:t>
    </w:r>
    <w:r w:rsidR="002A439B">
      <w:rPr>
        <w:sz w:val="20"/>
      </w:rPr>
      <w:t xml:space="preserve"> – 202</w:t>
    </w:r>
    <w:r>
      <w:rPr>
        <w:sz w:val="20"/>
      </w:rPr>
      <w:t>5</w:t>
    </w:r>
  </w:p>
  <w:p w14:paraId="18F35585" w14:textId="77777777" w:rsidR="00135E2C" w:rsidRDefault="002A439B" w:rsidP="00720D2E">
    <w:pPr>
      <w:spacing w:after="0" w:line="259" w:lineRule="auto"/>
      <w:ind w:left="0" w:firstLine="0"/>
    </w:pPr>
    <w:r>
      <w:rPr>
        <w:b/>
        <w:sz w:val="22"/>
      </w:rPr>
      <w:t xml:space="preserve">Name: ________________________ Schedule: __________________________ </w:t>
    </w:r>
    <w:r>
      <w:rPr>
        <w:b/>
        <w:sz w:val="22"/>
      </w:rPr>
      <w:tab/>
      <w:t>Score: ________</w:t>
    </w:r>
  </w:p>
  <w:p w14:paraId="4A249E5E" w14:textId="5D457C11" w:rsidR="00135E2C" w:rsidRPr="00720D2E" w:rsidRDefault="002A439B" w:rsidP="00720D2E">
    <w:pPr>
      <w:spacing w:after="28" w:line="259" w:lineRule="auto"/>
      <w:ind w:left="0" w:firstLine="0"/>
    </w:pPr>
    <w:r>
      <w:rPr>
        <w:b/>
        <w:sz w:val="22"/>
      </w:rPr>
      <w:t xml:space="preserve">Subject: </w:t>
    </w:r>
    <w:r w:rsidR="00032541">
      <w:rPr>
        <w:b/>
        <w:sz w:val="22"/>
        <w:u w:val="single" w:color="000000"/>
      </w:rPr>
      <w:t>PLATFORM TECHNOLOGIES</w:t>
    </w:r>
    <w:r>
      <w:rPr>
        <w:b/>
        <w:sz w:val="22"/>
      </w:rPr>
      <w:t xml:space="preserve">   Instructor: _________________________       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C6EC0" w14:textId="00067ADA" w:rsidR="00032541" w:rsidRDefault="00032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F2327"/>
    <w:multiLevelType w:val="hybridMultilevel"/>
    <w:tmpl w:val="7A660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46FF0"/>
    <w:multiLevelType w:val="hybridMultilevel"/>
    <w:tmpl w:val="6BCE29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EB456EA">
      <w:start w:val="6"/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461CF9"/>
    <w:multiLevelType w:val="hybridMultilevel"/>
    <w:tmpl w:val="76AE673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7A263D"/>
    <w:multiLevelType w:val="hybridMultilevel"/>
    <w:tmpl w:val="302A0BA2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3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31031D"/>
    <w:multiLevelType w:val="hybridMultilevel"/>
    <w:tmpl w:val="4F2EEA24"/>
    <w:lvl w:ilvl="0" w:tplc="3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64B653E"/>
    <w:multiLevelType w:val="hybridMultilevel"/>
    <w:tmpl w:val="ACE43CE8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8D7D17"/>
    <w:multiLevelType w:val="hybridMultilevel"/>
    <w:tmpl w:val="697049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F156C1"/>
    <w:multiLevelType w:val="hybridMultilevel"/>
    <w:tmpl w:val="68260B64"/>
    <w:lvl w:ilvl="0" w:tplc="F0F0C3C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CDD0B64"/>
    <w:multiLevelType w:val="hybridMultilevel"/>
    <w:tmpl w:val="630E7F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E21AC3"/>
    <w:multiLevelType w:val="hybridMultilevel"/>
    <w:tmpl w:val="BB6EF59C"/>
    <w:lvl w:ilvl="0" w:tplc="5114D97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25E2ACD"/>
    <w:multiLevelType w:val="hybridMultilevel"/>
    <w:tmpl w:val="5B1E058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925800"/>
    <w:multiLevelType w:val="hybridMultilevel"/>
    <w:tmpl w:val="D7686CE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3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E1499D"/>
    <w:multiLevelType w:val="hybridMultilevel"/>
    <w:tmpl w:val="A03484C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853D62"/>
    <w:multiLevelType w:val="hybridMultilevel"/>
    <w:tmpl w:val="12280E24"/>
    <w:lvl w:ilvl="0" w:tplc="3409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4" w15:restartNumberingAfterBreak="0">
    <w:nsid w:val="34CA7791"/>
    <w:multiLevelType w:val="hybridMultilevel"/>
    <w:tmpl w:val="94F280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A621445"/>
    <w:multiLevelType w:val="hybridMultilevel"/>
    <w:tmpl w:val="A50A05C2"/>
    <w:lvl w:ilvl="0" w:tplc="0409000B">
      <w:start w:val="1"/>
      <w:numFmt w:val="bullet"/>
      <w:lvlText w:val=""/>
      <w:lvlJc w:val="left"/>
      <w:pPr>
        <w:ind w:left="137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4" w:hanging="360"/>
      </w:pPr>
      <w:rPr>
        <w:rFonts w:ascii="Wingdings" w:hAnsi="Wingdings" w:hint="default"/>
      </w:rPr>
    </w:lvl>
  </w:abstractNum>
  <w:abstractNum w:abstractNumId="16" w15:restartNumberingAfterBreak="0">
    <w:nsid w:val="3D5E7CD2"/>
    <w:multiLevelType w:val="hybridMultilevel"/>
    <w:tmpl w:val="B6961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0D0EFC"/>
    <w:multiLevelType w:val="hybridMultilevel"/>
    <w:tmpl w:val="182A495A"/>
    <w:lvl w:ilvl="0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0464172"/>
    <w:multiLevelType w:val="hybridMultilevel"/>
    <w:tmpl w:val="E87C625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A73567"/>
    <w:multiLevelType w:val="hybridMultilevel"/>
    <w:tmpl w:val="1AB28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A22066"/>
    <w:multiLevelType w:val="hybridMultilevel"/>
    <w:tmpl w:val="5DA4D8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BD277C"/>
    <w:multiLevelType w:val="hybridMultilevel"/>
    <w:tmpl w:val="F7229768"/>
    <w:lvl w:ilvl="0" w:tplc="3409000D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2" w15:restartNumberingAfterBreak="0">
    <w:nsid w:val="59BD77CE"/>
    <w:multiLevelType w:val="hybridMultilevel"/>
    <w:tmpl w:val="CD1076C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1CC0C1E"/>
    <w:multiLevelType w:val="hybridMultilevel"/>
    <w:tmpl w:val="033A0896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3C24859"/>
    <w:multiLevelType w:val="hybridMultilevel"/>
    <w:tmpl w:val="8E6A08A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EE513A3"/>
    <w:multiLevelType w:val="hybridMultilevel"/>
    <w:tmpl w:val="4CCECA4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3409000F">
      <w:start w:val="1"/>
      <w:numFmt w:val="decimal"/>
      <w:lvlText w:val="%3."/>
      <w:lvlJc w:val="left"/>
      <w:pPr>
        <w:ind w:left="252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08330DD"/>
    <w:multiLevelType w:val="hybridMultilevel"/>
    <w:tmpl w:val="F47AA0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AF57A3"/>
    <w:multiLevelType w:val="hybridMultilevel"/>
    <w:tmpl w:val="983A55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F0E0EDD"/>
    <w:multiLevelType w:val="hybridMultilevel"/>
    <w:tmpl w:val="EF5412A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2"/>
  </w:num>
  <w:num w:numId="3">
    <w:abstractNumId w:val="0"/>
  </w:num>
  <w:num w:numId="4">
    <w:abstractNumId w:val="1"/>
  </w:num>
  <w:num w:numId="5">
    <w:abstractNumId w:val="19"/>
  </w:num>
  <w:num w:numId="6">
    <w:abstractNumId w:val="26"/>
  </w:num>
  <w:num w:numId="7">
    <w:abstractNumId w:val="3"/>
  </w:num>
  <w:num w:numId="8">
    <w:abstractNumId w:val="17"/>
  </w:num>
  <w:num w:numId="9">
    <w:abstractNumId w:val="2"/>
  </w:num>
  <w:num w:numId="10">
    <w:abstractNumId w:val="24"/>
  </w:num>
  <w:num w:numId="11">
    <w:abstractNumId w:val="22"/>
  </w:num>
  <w:num w:numId="12">
    <w:abstractNumId w:val="4"/>
  </w:num>
  <w:num w:numId="13">
    <w:abstractNumId w:val="25"/>
  </w:num>
  <w:num w:numId="14">
    <w:abstractNumId w:val="18"/>
  </w:num>
  <w:num w:numId="15">
    <w:abstractNumId w:val="11"/>
  </w:num>
  <w:num w:numId="16">
    <w:abstractNumId w:val="13"/>
  </w:num>
  <w:num w:numId="17">
    <w:abstractNumId w:val="5"/>
  </w:num>
  <w:num w:numId="18">
    <w:abstractNumId w:val="21"/>
  </w:num>
  <w:num w:numId="19">
    <w:abstractNumId w:val="23"/>
  </w:num>
  <w:num w:numId="20">
    <w:abstractNumId w:val="15"/>
  </w:num>
  <w:num w:numId="21">
    <w:abstractNumId w:val="27"/>
  </w:num>
  <w:num w:numId="22">
    <w:abstractNumId w:val="9"/>
  </w:num>
  <w:num w:numId="23">
    <w:abstractNumId w:val="7"/>
  </w:num>
  <w:num w:numId="24">
    <w:abstractNumId w:val="8"/>
  </w:num>
  <w:num w:numId="25">
    <w:abstractNumId w:val="14"/>
  </w:num>
  <w:num w:numId="26">
    <w:abstractNumId w:val="6"/>
  </w:num>
  <w:num w:numId="27">
    <w:abstractNumId w:val="20"/>
  </w:num>
  <w:num w:numId="28">
    <w:abstractNumId w:val="16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xMzUwNDM1NzAzsLRQ0lEKTi0uzszPAykwqgUAlGL9IywAAAA="/>
  </w:docVars>
  <w:rsids>
    <w:rsidRoot w:val="00032541"/>
    <w:rsid w:val="00032541"/>
    <w:rsid w:val="00106710"/>
    <w:rsid w:val="00135E2C"/>
    <w:rsid w:val="002A439B"/>
    <w:rsid w:val="002E1474"/>
    <w:rsid w:val="005976A3"/>
    <w:rsid w:val="00903841"/>
    <w:rsid w:val="009B2234"/>
    <w:rsid w:val="009F5572"/>
    <w:rsid w:val="009F620A"/>
    <w:rsid w:val="00A45DAC"/>
    <w:rsid w:val="00A7157E"/>
    <w:rsid w:val="00A82014"/>
    <w:rsid w:val="00C74189"/>
    <w:rsid w:val="00CE164C"/>
    <w:rsid w:val="00D20537"/>
    <w:rsid w:val="00E05ADA"/>
    <w:rsid w:val="00E452D9"/>
    <w:rsid w:val="00EA3C9D"/>
    <w:rsid w:val="00FF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17DAA7"/>
  <w15:chartTrackingRefBased/>
  <w15:docId w15:val="{3E674E2B-AF56-4C32-AD49-85C6632BC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541"/>
    <w:pPr>
      <w:spacing w:after="5" w:line="250" w:lineRule="auto"/>
      <w:ind w:left="370" w:hanging="10"/>
    </w:pPr>
    <w:rPr>
      <w:rFonts w:ascii="Calibri" w:eastAsia="Calibri" w:hAnsi="Calibri" w:cs="Calibri"/>
      <w:color w:val="000000"/>
      <w:kern w:val="0"/>
      <w:sz w:val="24"/>
      <w:lang w:val="en-GB" w:eastAsia="en-GB"/>
      <w14:ligatures w14:val="none"/>
    </w:rPr>
  </w:style>
  <w:style w:type="paragraph" w:styleId="Heading1">
    <w:name w:val="heading 1"/>
    <w:next w:val="Normal"/>
    <w:link w:val="Heading1Char"/>
    <w:uiPriority w:val="9"/>
    <w:unhideWhenUsed/>
    <w:qFormat/>
    <w:rsid w:val="00032541"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kern w:val="0"/>
      <w:sz w:val="24"/>
      <w:lang w:val="en-GB" w:eastAsia="en-GB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22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25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22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2541"/>
    <w:rPr>
      <w:rFonts w:ascii="Calibri" w:eastAsia="Calibri" w:hAnsi="Calibri" w:cs="Calibri"/>
      <w:b/>
      <w:color w:val="000000"/>
      <w:kern w:val="0"/>
      <w:sz w:val="24"/>
      <w:lang w:val="en-GB"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0325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2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2541"/>
    <w:rPr>
      <w:rFonts w:ascii="Calibri" w:eastAsia="Calibri" w:hAnsi="Calibri" w:cs="Calibri"/>
      <w:color w:val="000000"/>
      <w:kern w:val="0"/>
      <w:sz w:val="24"/>
      <w:lang w:val="en-GB" w:eastAsia="en-GB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32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2541"/>
    <w:rPr>
      <w:rFonts w:ascii="Calibri" w:eastAsia="Calibri" w:hAnsi="Calibri" w:cs="Calibri"/>
      <w:color w:val="000000"/>
      <w:kern w:val="0"/>
      <w:sz w:val="24"/>
      <w:lang w:val="en-GB"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2541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GB"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2234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lang w:val="en-GB"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2234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2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3BF29-5BA6-4AE4-A945-6985C2D9F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8</Pages>
  <Words>567</Words>
  <Characters>3234</Characters>
  <Application>Microsoft Office Word</Application>
  <DocSecurity>0</DocSecurity>
  <Lines>26</Lines>
  <Paragraphs>7</Paragraphs>
  <ScaleCrop>false</ScaleCrop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jamero1988@outlook.com</dc:creator>
  <cp:keywords/>
  <dc:description/>
  <cp:lastModifiedBy>Jim Jamero</cp:lastModifiedBy>
  <cp:revision>19</cp:revision>
  <dcterms:created xsi:type="dcterms:W3CDTF">2024-08-18T14:30:00Z</dcterms:created>
  <dcterms:modified xsi:type="dcterms:W3CDTF">2025-07-28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a2856f-66a9-47e0-bae3-30aa1036233e</vt:lpwstr>
  </property>
</Properties>
</file>